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2C91875F" w14:textId="77777777" w:rsidR="009E1DD2" w:rsidRPr="008401DD" w:rsidRDefault="009E1DD2" w:rsidP="009E1DD2">
      <w:pPr>
        <w:pStyle w:val="JBDGM-Hinweise"/>
        <w:rPr>
          <w:b/>
          <w:bCs/>
          <w:sz w:val="24"/>
          <w:szCs w:val="24"/>
        </w:rPr>
      </w:pPr>
      <w:r w:rsidRPr="008401DD">
        <w:rPr>
          <w:b/>
          <w:bCs/>
          <w:sz w:val="24"/>
          <w:szCs w:val="24"/>
        </w:rPr>
        <w:t xml:space="preserve">Vorlage des Jahrbuchs Musikpsychologie (JBDGM) für die </w:t>
      </w:r>
      <w:r>
        <w:rPr>
          <w:b/>
          <w:bCs/>
          <w:sz w:val="24"/>
          <w:szCs w:val="24"/>
        </w:rPr>
        <w:t xml:space="preserve">Textform ‚Spot‘ </w:t>
      </w:r>
    </w:p>
    <w:p w14:paraId="66030C12" w14:textId="77777777" w:rsidR="009E1DD2" w:rsidRPr="00387603" w:rsidRDefault="009E1DD2" w:rsidP="009E1DD2">
      <w:pPr>
        <w:pStyle w:val="JBDGM-Hinweise"/>
      </w:pPr>
      <w:r>
        <w:t xml:space="preserve">Diese Vorlage ist </w:t>
      </w:r>
      <w:r>
        <w:rPr>
          <w:b/>
          <w:bCs/>
        </w:rPr>
        <w:t>nur</w:t>
      </w:r>
      <w:r w:rsidRPr="000D6196">
        <w:rPr>
          <w:b/>
          <w:bCs/>
        </w:rPr>
        <w:t xml:space="preserve"> für </w:t>
      </w:r>
      <w:r>
        <w:rPr>
          <w:b/>
          <w:bCs/>
        </w:rPr>
        <w:t>Einreichung von Beiträgen der Textform ‚Spot‘</w:t>
      </w:r>
      <w:r>
        <w:t xml:space="preserve"> gedacht. Für die anonymisierte Ersteinreichung von Forschungsberichten und für andere Textarten (Nahaufnahmen, Rezensionen, </w:t>
      </w:r>
      <w:r w:rsidRPr="005B0172">
        <w:t>Tagungsberichte</w:t>
      </w:r>
      <w:r>
        <w:t xml:space="preserve">) stellen wir unter </w:t>
      </w:r>
      <w:hyperlink r:id="rId9" w:history="1">
        <w:r w:rsidRPr="00552F33">
          <w:rPr>
            <w:rStyle w:val="Hyperlink"/>
          </w:rPr>
          <w:t>https://jbdgm.psychopen.eu/index.php/JBDGM/einreichen</w:t>
        </w:r>
      </w:hyperlink>
      <w:r>
        <w:t xml:space="preserve"> eigene Vorlagen zur Verfügung. </w:t>
      </w:r>
    </w:p>
    <w:p w14:paraId="03C14C98" w14:textId="1DF2F019" w:rsidR="002E380F" w:rsidRPr="00187593" w:rsidRDefault="009E1DD2" w:rsidP="009E1DD2">
      <w:pPr>
        <w:pStyle w:val="JBDGM-Hinweise"/>
      </w:pPr>
      <w:r w:rsidRPr="002729E9">
        <w:t>Ein Spot behandelt ein allgemeineres, vorwiegend sachbezogenes Thema, z. B. die Besprechung einer neu verfügbaren Forschungs-Software, aber auch z.B. ein Bericht über eine künstlerische Veranstaltung mit mehreren Beteiligten (Musiker, bildende Künstler, Institutionen etc.).</w:t>
      </w:r>
      <w:r>
        <w:t xml:space="preserve"> </w:t>
      </w:r>
      <w:r w:rsidRPr="00405B20">
        <w:t xml:space="preserve">Wir akzeptieren nur </w:t>
      </w:r>
      <w:r w:rsidRPr="005D07E4">
        <w:t>originale</w:t>
      </w:r>
      <w:r w:rsidRPr="00405B20">
        <w:t xml:space="preserve"> Arbeiten, die noch nicht an anderer Stelle veröffentlicht worden sind.</w:t>
      </w:r>
      <w:r w:rsidR="002E380F" w:rsidRPr="00405B20">
        <w:t> </w:t>
      </w:r>
    </w:p>
    <w:p w14:paraId="29A41054" w14:textId="77777777" w:rsidR="002E380F" w:rsidRDefault="002E380F" w:rsidP="002E380F">
      <w:pPr>
        <w:pStyle w:val="JBDGM-Hinweise"/>
        <w:spacing w:before="240" w:line="288" w:lineRule="auto"/>
      </w:pPr>
      <w:r>
        <w:t>Beachten Sie folgende, allgemeine Hinweise:</w:t>
      </w:r>
    </w:p>
    <w:p w14:paraId="16132755" w14:textId="0B08AF96" w:rsidR="002E380F" w:rsidRDefault="002E380F" w:rsidP="002E380F">
      <w:pPr>
        <w:pStyle w:val="JBDGM-Hinweis-Liste"/>
      </w:pPr>
      <w:r>
        <w:t>Der Umfang eine</w:t>
      </w:r>
      <w:r w:rsidR="009F5E34">
        <w:t>s</w:t>
      </w:r>
      <w:r>
        <w:t xml:space="preserve"> ‚</w:t>
      </w:r>
      <w:r w:rsidR="009F5E34">
        <w:t>Spot</w:t>
      </w:r>
      <w:r>
        <w:t xml:space="preserve">‘ darf </w:t>
      </w:r>
      <w:r w:rsidRPr="00F55BA4">
        <w:rPr>
          <w:b/>
          <w:bCs/>
        </w:rPr>
        <w:t>maximal</w:t>
      </w:r>
      <w:r>
        <w:t xml:space="preserve"> </w:t>
      </w:r>
      <w:r>
        <w:rPr>
          <w:b/>
          <w:bCs/>
        </w:rPr>
        <w:t>6</w:t>
      </w:r>
      <w:r w:rsidRPr="00206730">
        <w:rPr>
          <w:b/>
          <w:bCs/>
        </w:rPr>
        <w:t>.000 Zeichen in</w:t>
      </w:r>
      <w:r>
        <w:rPr>
          <w:b/>
          <w:bCs/>
        </w:rPr>
        <w:t>k</w:t>
      </w:r>
      <w:r w:rsidRPr="00206730">
        <w:rPr>
          <w:b/>
          <w:bCs/>
        </w:rPr>
        <w:t xml:space="preserve">l. Leerzeichen </w:t>
      </w:r>
      <w:r w:rsidRPr="00B42A11">
        <w:rPr>
          <w:b/>
          <w:bCs/>
        </w:rPr>
        <w:t>nicht überschreiten</w:t>
      </w:r>
      <w:r>
        <w:t xml:space="preserve">. Dies bezieht sich auf das </w:t>
      </w:r>
      <w:r w:rsidRPr="000D6196">
        <w:rPr>
          <w:b/>
          <w:bCs/>
        </w:rPr>
        <w:t>gesamte Manuskript</w:t>
      </w:r>
      <w:r>
        <w:t xml:space="preserve"> inkl. Titelseite, Zusammenfassungen, Schlüsselworten, Literaturverzeichnis und ggf. Anhängen. </w:t>
      </w:r>
    </w:p>
    <w:p w14:paraId="77D89FEC" w14:textId="77777777" w:rsidR="002E380F" w:rsidRPr="000B432F" w:rsidRDefault="002E380F" w:rsidP="002E380F">
      <w:pPr>
        <w:pStyle w:val="JBDGM-Hinweis-Liste"/>
        <w:rPr>
          <w:b/>
          <w:bCs/>
        </w:rPr>
      </w:pPr>
      <w:r>
        <w:t xml:space="preserve">JBDGM folgt bei der Textgestaltung den Richtlinien der American Psychological </w:t>
      </w:r>
      <w:proofErr w:type="spellStart"/>
      <w:r>
        <w:t>Association</w:t>
      </w:r>
      <w:proofErr w:type="spellEnd"/>
      <w:r>
        <w:t xml:space="preserve"> (APA, 7.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4C7C1BD7" w14:textId="77777777" w:rsidR="002E380F" w:rsidRDefault="002E380F" w:rsidP="002E380F">
      <w:pPr>
        <w:pStyle w:val="JBDGM-Hinweis-Liste"/>
      </w:pPr>
      <w:r>
        <w:t xml:space="preserve">Die </w:t>
      </w:r>
      <w:r w:rsidRPr="00F52A00">
        <w:rPr>
          <w:i/>
          <w:iCs/>
          <w:highlight w:val="yellow"/>
        </w:rPr>
        <w:t>gelb unterlegten Texte in ku</w:t>
      </w:r>
      <w:r>
        <w:rPr>
          <w:i/>
          <w:iCs/>
          <w:highlight w:val="yellow"/>
        </w:rPr>
        <w:t>r</w:t>
      </w:r>
      <w:r w:rsidRPr="00F52A00">
        <w:rPr>
          <w:i/>
          <w:iCs/>
          <w:highlight w:val="yellow"/>
        </w:rPr>
        <w:t>siver Schrift</w:t>
      </w:r>
      <w:r w:rsidRPr="00F52A00">
        <w:t xml:space="preserve"> </w:t>
      </w:r>
      <w:r>
        <w:t xml:space="preserve">in der Vorlage </w:t>
      </w:r>
      <w:r w:rsidRPr="00F52A00">
        <w:t>geben Ihnen wichtige Hinweise</w:t>
      </w:r>
      <w:r>
        <w:t xml:space="preserve">. </w:t>
      </w:r>
      <w:r w:rsidRPr="00EC2A44">
        <w:t xml:space="preserve">Diese Hinweise können </w:t>
      </w:r>
      <w:r>
        <w:t xml:space="preserve">und sollten </w:t>
      </w:r>
      <w:r w:rsidRPr="00EC2A44">
        <w:t>später gelöscht werden</w:t>
      </w:r>
      <w:r>
        <w:t>, ebenso wie diese einleitende Hinweisseite und die Hinweisseiten am Ende dieses Dokuments</w:t>
      </w:r>
      <w:r w:rsidRPr="00EC2A44">
        <w:t xml:space="preserve">. </w:t>
      </w:r>
    </w:p>
    <w:p w14:paraId="5044F1BA" w14:textId="77777777" w:rsidR="002E380F" w:rsidRDefault="002E380F" w:rsidP="002E380F">
      <w:pPr>
        <w:pStyle w:val="JBDGM-Hinweis-Liste"/>
      </w:pPr>
      <w:r>
        <w:t xml:space="preserve">Bitte verwenden Sie keine Mühe auf die Optimierung des </w:t>
      </w:r>
      <w:r w:rsidRPr="001D50B8">
        <w:t>Layouts</w:t>
      </w:r>
      <w:r>
        <w:t xml:space="preserve"> Ihres Manuskripts. Diese Datei dient vor allem der Übermittlung von Textinhalt und -struktur. Da die Texte bei JBDGM online und im Druck in verschiedenen Formaten erscheinen, wird das endgültige Erscheinungsbild im Zuge der Veröffentlichung ohnehin noch an das jeweilige Publikationsmedium und -format angepasst. </w:t>
      </w:r>
    </w:p>
    <w:p w14:paraId="65E9D5B0" w14:textId="4526A899" w:rsidR="002E380F" w:rsidRPr="002E380F" w:rsidRDefault="002E380F" w:rsidP="002E380F">
      <w:pPr>
        <w:pStyle w:val="JBDGM-Hinweis-Liste"/>
      </w:pPr>
      <w:r>
        <w:t xml:space="preserve">Stellen Sie von jeder in den Text integrierten Abbildung auch eine </w:t>
      </w:r>
      <w:r w:rsidRPr="009B4165">
        <w:t xml:space="preserve">eigenständige, hochaufgelöste (mind. 300 </w:t>
      </w:r>
      <w:proofErr w:type="spellStart"/>
      <w:r w:rsidRPr="009B4165">
        <w:t>ppi</w:t>
      </w:r>
      <w:proofErr w:type="spellEnd"/>
      <w:r w:rsidRPr="009B4165">
        <w:t>), druckfertige Grafikdatei (Format PNG, max. Größe je 8 MB)</w:t>
      </w:r>
      <w:r>
        <w:t xml:space="preserve"> bereit und laden Sie diese über das JBDGM-Portal hoch.</w:t>
      </w:r>
    </w:p>
    <w:p w14:paraId="514884AB" w14:textId="21F9DF03" w:rsidR="00A115D5" w:rsidRPr="00B52715" w:rsidRDefault="004A0FB8" w:rsidP="00306AC7">
      <w:pPr>
        <w:pStyle w:val="JBDGM-Text"/>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1B1E36">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74F7CFD5" w14:textId="77777777" w:rsidR="00CE470D" w:rsidRPr="00A1418F" w:rsidRDefault="00CE470D" w:rsidP="00CE470D">
      <w:pPr>
        <w:pStyle w:val="Titel"/>
        <w:rPr>
          <w:rFonts w:cs="Arial"/>
          <w:lang w:val="de-DE"/>
        </w:rPr>
      </w:pPr>
      <w:r w:rsidRPr="00A1418F">
        <w:rPr>
          <w:rFonts w:cs="Arial"/>
          <w:lang w:val="de-DE"/>
        </w:rPr>
        <w:t xml:space="preserve">Fügen Sie hier den </w:t>
      </w:r>
      <w:r>
        <w:rPr>
          <w:rFonts w:cs="Arial"/>
          <w:lang w:val="de-DE"/>
        </w:rPr>
        <w:t xml:space="preserve">deutschen </w:t>
      </w:r>
      <w:r w:rsidRPr="00A1418F">
        <w:rPr>
          <w:rFonts w:cs="Arial"/>
          <w:lang w:val="de-DE"/>
        </w:rPr>
        <w:t xml:space="preserve">Titel </w:t>
      </w:r>
      <w:r>
        <w:rPr>
          <w:rFonts w:cs="Arial"/>
          <w:lang w:val="de-DE"/>
        </w:rPr>
        <w:t>ein</w:t>
      </w:r>
    </w:p>
    <w:p w14:paraId="61ED0720" w14:textId="77777777" w:rsidR="00CE470D" w:rsidRPr="00271602" w:rsidRDefault="00CE470D" w:rsidP="00CE470D">
      <w:pPr>
        <w:pStyle w:val="Titel"/>
        <w:spacing w:after="480"/>
        <w:rPr>
          <w:lang w:val="de-DE"/>
        </w:rPr>
      </w:pPr>
      <w:r w:rsidRPr="0013342B">
        <w:rPr>
          <w:lang w:val="de-DE"/>
        </w:rPr>
        <w:t>Fügen Sie hier den englisch</w:t>
      </w:r>
      <w:r>
        <w:rPr>
          <w:lang w:val="de-DE"/>
        </w:rPr>
        <w:t>en</w:t>
      </w:r>
      <w:r w:rsidRPr="0013342B">
        <w:rPr>
          <w:lang w:val="de-DE"/>
        </w:rPr>
        <w:t xml:space="preserve"> Titel ein</w:t>
      </w:r>
    </w:p>
    <w:p w14:paraId="5D37546E" w14:textId="77777777" w:rsidR="00CE470D" w:rsidRPr="00F84F88" w:rsidRDefault="00CE470D" w:rsidP="00CE470D">
      <w:pPr>
        <w:pStyle w:val="JBDGM-Text"/>
        <w:rPr>
          <w:lang w:val="es-ES"/>
        </w:rPr>
      </w:pPr>
      <w:r>
        <w:rPr>
          <w:lang w:val="es-ES"/>
        </w:rPr>
        <w:t xml:space="preserve">Vorname1 </w:t>
      </w:r>
      <w:r w:rsidRPr="00345586">
        <w:rPr>
          <w:u w:val="single"/>
          <w:lang w:val="es-ES"/>
        </w:rPr>
        <w:t>Nachname1</w:t>
      </w:r>
      <w:r w:rsidRPr="00F84F88">
        <w:rPr>
          <w:lang w:val="es-ES"/>
        </w:rPr>
        <w:t>*</w:t>
      </w:r>
      <w:r w:rsidRPr="00F84F88">
        <w:rPr>
          <w:vertAlign w:val="superscript"/>
          <w:lang w:val="es-ES"/>
        </w:rPr>
        <w:t>a</w:t>
      </w:r>
      <w:r w:rsidRPr="00F84F88">
        <w:rPr>
          <w:lang w:val="es-ES"/>
        </w:rPr>
        <w:t xml:space="preserve">, </w:t>
      </w:r>
      <w:r>
        <w:rPr>
          <w:lang w:val="es-ES"/>
        </w:rPr>
        <w:t xml:space="preserve">Vorname2 </w:t>
      </w:r>
      <w:r w:rsidRPr="00345586">
        <w:rPr>
          <w:u w:val="single"/>
          <w:lang w:val="es-ES"/>
        </w:rPr>
        <w:t>Nachname2</w:t>
      </w:r>
      <w:r w:rsidRPr="00F84F88">
        <w:rPr>
          <w:vertAlign w:val="superscript"/>
          <w:lang w:val="es-ES"/>
        </w:rPr>
        <w:t>b</w:t>
      </w:r>
      <w:r w:rsidRPr="00F84F88">
        <w:rPr>
          <w:lang w:val="es-ES"/>
        </w:rPr>
        <w:t xml:space="preserve">, </w:t>
      </w:r>
      <w:r>
        <w:rPr>
          <w:lang w:val="es-ES"/>
        </w:rPr>
        <w:t xml:space="preserve">Vorname3 </w:t>
      </w:r>
      <w:r w:rsidRPr="00345586">
        <w:rPr>
          <w:u w:val="single"/>
          <w:lang w:val="es-ES"/>
        </w:rPr>
        <w:t>Nachname3</w:t>
      </w:r>
      <w:r w:rsidRPr="00F84F88">
        <w:rPr>
          <w:vertAlign w:val="superscript"/>
          <w:lang w:val="es-ES"/>
        </w:rPr>
        <w:t>a</w:t>
      </w:r>
    </w:p>
    <w:p w14:paraId="2EAED8D4" w14:textId="77777777" w:rsidR="00CE470D" w:rsidRDefault="00CE470D" w:rsidP="00CE470D">
      <w:pPr>
        <w:pStyle w:val="JBDGM-GelberHinweis"/>
        <w:spacing w:after="360"/>
        <w:rPr>
          <w:highlight w:val="yellow"/>
        </w:rPr>
      </w:pPr>
      <w:r>
        <w:rPr>
          <w:highlight w:val="yellow"/>
        </w:rPr>
        <w:t xml:space="preserve">Hinweis: </w:t>
      </w:r>
      <w:r w:rsidRPr="00F24134">
        <w:rPr>
          <w:highlight w:val="yellow"/>
        </w:rPr>
        <w:t xml:space="preserve">Bitte geben Sie die vollständigen Namen aller Autoren </w:t>
      </w:r>
      <w:r>
        <w:rPr>
          <w:highlight w:val="yellow"/>
        </w:rPr>
        <w:t xml:space="preserve">im Format „Vorname Nachname“ </w:t>
      </w:r>
      <w:r w:rsidRPr="00F24134">
        <w:rPr>
          <w:highlight w:val="yellow"/>
        </w:rPr>
        <w:t xml:space="preserve">an. </w:t>
      </w:r>
      <w:r w:rsidRPr="00F24134">
        <w:rPr>
          <w:highlight w:val="yellow"/>
          <w:u w:val="single"/>
        </w:rPr>
        <w:t>Unterstreichen Sie bitte den Nachnamen</w:t>
      </w:r>
      <w:r w:rsidRPr="00F24134">
        <w:rPr>
          <w:highlight w:val="yellow"/>
        </w:rPr>
        <w:t>. Bitte geben Sie keine Titel oder akademischen Grade an (z. B. Dr., Prof. etc.).</w:t>
      </w:r>
      <w:r>
        <w:rPr>
          <w:highlight w:val="yellow"/>
        </w:rPr>
        <w:t xml:space="preserve"> </w:t>
      </w:r>
      <w:r w:rsidRPr="00F24134">
        <w:rPr>
          <w:highlight w:val="yellow"/>
        </w:rPr>
        <w:t xml:space="preserve">Markieren Sie </w:t>
      </w:r>
      <w:r>
        <w:rPr>
          <w:highlight w:val="yellow"/>
        </w:rPr>
        <w:t xml:space="preserve">eine(n) (!) </w:t>
      </w:r>
      <w:r w:rsidRPr="00F24134">
        <w:rPr>
          <w:highlight w:val="yellow"/>
        </w:rPr>
        <w:t>korrespondierende</w:t>
      </w:r>
      <w:r>
        <w:rPr>
          <w:highlight w:val="yellow"/>
        </w:rPr>
        <w:t>(n)</w:t>
      </w:r>
      <w:r w:rsidRPr="00F24134">
        <w:rPr>
          <w:highlight w:val="yellow"/>
        </w:rPr>
        <w:t xml:space="preserve"> </w:t>
      </w:r>
      <w:proofErr w:type="spellStart"/>
      <w:r w:rsidRPr="00F24134">
        <w:rPr>
          <w:highlight w:val="yellow"/>
        </w:rPr>
        <w:t>Autor</w:t>
      </w:r>
      <w:r>
        <w:rPr>
          <w:highlight w:val="yellow"/>
        </w:rPr>
        <w:t>In</w:t>
      </w:r>
      <w:proofErr w:type="spellEnd"/>
      <w:r>
        <w:rPr>
          <w:highlight w:val="yellow"/>
        </w:rPr>
        <w:t xml:space="preserve"> </w:t>
      </w:r>
      <w:r w:rsidRPr="00F24134">
        <w:rPr>
          <w:highlight w:val="yellow"/>
        </w:rPr>
        <w:t>mit einem Sternchen (*)</w:t>
      </w:r>
      <w:r>
        <w:rPr>
          <w:highlight w:val="yellow"/>
        </w:rPr>
        <w:t xml:space="preserve"> und fügen Sie hinter jedem Nachnamen jeweils einen hochgestellten Buchstaben für die Institution an (s.u.).</w:t>
      </w:r>
    </w:p>
    <w:p w14:paraId="04C100D4" w14:textId="77777777" w:rsidR="00CE470D" w:rsidRPr="00AE5D25" w:rsidRDefault="00CE470D" w:rsidP="00CE470D">
      <w:pPr>
        <w:pStyle w:val="JBDGM-Text"/>
      </w:pPr>
      <w:proofErr w:type="spellStart"/>
      <w:r w:rsidRPr="00AE5D25">
        <w:rPr>
          <w:vertAlign w:val="superscript"/>
        </w:rPr>
        <w:t>a</w:t>
      </w:r>
      <w:r w:rsidRPr="00AE5D25">
        <w:t>Abteilung</w:t>
      </w:r>
      <w:proofErr w:type="spellEnd"/>
      <w:r w:rsidRPr="00AE5D25">
        <w:t>/Institut, Universität/Organisation, Stadt, Staat [falls USA], Land</w:t>
      </w:r>
    </w:p>
    <w:p w14:paraId="7B498740" w14:textId="77777777" w:rsidR="00CE470D" w:rsidRPr="00AE5D25" w:rsidRDefault="00CE470D" w:rsidP="00CE470D">
      <w:pPr>
        <w:pStyle w:val="JBDGM-Text"/>
      </w:pPr>
      <w:proofErr w:type="spellStart"/>
      <w:r w:rsidRPr="00AE5D25">
        <w:rPr>
          <w:vertAlign w:val="superscript"/>
        </w:rPr>
        <w:t>b</w:t>
      </w:r>
      <w:r w:rsidRPr="00AE5D25">
        <w:t>Abteilung</w:t>
      </w:r>
      <w:proofErr w:type="spellEnd"/>
      <w:r w:rsidRPr="00AE5D25">
        <w:t>/Institut, Universität/Organisation, Stadt, Staat [falls USA], Land</w:t>
      </w:r>
    </w:p>
    <w:p w14:paraId="4ED691F8" w14:textId="77777777" w:rsidR="00CE470D" w:rsidRDefault="00CE470D" w:rsidP="00CE470D">
      <w:pPr>
        <w:pStyle w:val="JBDGM-GelberHinweis"/>
        <w:spacing w:after="360"/>
      </w:pPr>
      <w:r w:rsidRPr="009E4542">
        <w:rPr>
          <w:highlight w:val="yellow"/>
        </w:rPr>
        <w:t>Die Institution eines Autors/einer Autorin wird durch einen hochgestellten Buchstaben (Superskript) angebunden. Geben Sie bitte möglichst nur eine Institution an (an der die im Aufsatz berichtete Forschung im Wesentlichen erstellt wurde).</w:t>
      </w:r>
    </w:p>
    <w:p w14:paraId="18AAAA58" w14:textId="77777777" w:rsidR="00CE470D" w:rsidRPr="00AE5D25" w:rsidRDefault="00CE470D" w:rsidP="00025FC9">
      <w:pPr>
        <w:pStyle w:val="JBDGM-Text"/>
        <w:spacing w:line="360" w:lineRule="auto"/>
      </w:pPr>
      <w:r w:rsidRPr="00AE5D25">
        <w:t>*Abteilung des korrespondierenden Autors, Universität/Organisation, Anschrift, Land. E-Mail-Adresse.</w:t>
      </w:r>
    </w:p>
    <w:p w14:paraId="66559DE0" w14:textId="77777777" w:rsidR="00CE470D" w:rsidRPr="00122533" w:rsidRDefault="00CE470D" w:rsidP="00CE470D">
      <w:pPr>
        <w:pStyle w:val="JBDGM-GelberHinweis"/>
      </w:pPr>
      <w:r w:rsidRPr="009E4542">
        <w:rPr>
          <w:highlight w:val="yellow"/>
        </w:rPr>
        <w:t>Bitte geben Sie die vollständige postalische Anschrift und die E-Mail-Adresse des</w:t>
      </w:r>
      <w:r>
        <w:rPr>
          <w:highlight w:val="yellow"/>
        </w:rPr>
        <w:t>/der</w:t>
      </w:r>
      <w:r w:rsidRPr="009E4542">
        <w:rPr>
          <w:highlight w:val="yellow"/>
        </w:rPr>
        <w:t xml:space="preserve"> korrespondierende</w:t>
      </w:r>
      <w:r>
        <w:rPr>
          <w:highlight w:val="yellow"/>
        </w:rPr>
        <w:t>n</w:t>
      </w:r>
      <w:r w:rsidRPr="009E4542">
        <w:rPr>
          <w:highlight w:val="yellow"/>
        </w:rPr>
        <w:t xml:space="preserve"> </w:t>
      </w:r>
      <w:proofErr w:type="spellStart"/>
      <w:r w:rsidRPr="009E4542">
        <w:rPr>
          <w:highlight w:val="yellow"/>
        </w:rPr>
        <w:t>Autor</w:t>
      </w:r>
      <w:r>
        <w:rPr>
          <w:highlight w:val="yellow"/>
        </w:rPr>
        <w:t>In</w:t>
      </w:r>
      <w:proofErr w:type="spellEnd"/>
      <w:r>
        <w:rPr>
          <w:highlight w:val="yellow"/>
        </w:rPr>
        <w:t xml:space="preserve"> </w:t>
      </w:r>
      <w:r w:rsidRPr="009E4542">
        <w:rPr>
          <w:highlight w:val="yellow"/>
        </w:rPr>
        <w:t>an. Diese Funktion kann nur ein</w:t>
      </w:r>
      <w:r>
        <w:rPr>
          <w:highlight w:val="yellow"/>
        </w:rPr>
        <w:t>(e)</w:t>
      </w:r>
      <w:r w:rsidRPr="009E4542">
        <w:rPr>
          <w:highlight w:val="yellow"/>
        </w:rPr>
        <w:t xml:space="preserve"> </w:t>
      </w:r>
      <w:proofErr w:type="spellStart"/>
      <w:r w:rsidRPr="009E4542">
        <w:rPr>
          <w:highlight w:val="yellow"/>
        </w:rPr>
        <w:t>Autor</w:t>
      </w:r>
      <w:r>
        <w:rPr>
          <w:highlight w:val="yellow"/>
        </w:rPr>
        <w:t>In</w:t>
      </w:r>
      <w:proofErr w:type="spellEnd"/>
      <w:r>
        <w:rPr>
          <w:highlight w:val="yellow"/>
        </w:rPr>
        <w:t xml:space="preserve"> </w:t>
      </w:r>
      <w:r w:rsidRPr="009E4542">
        <w:rPr>
          <w:highlight w:val="yellow"/>
        </w:rPr>
        <w:t xml:space="preserve">übernehmen und muss mit dem/der durch ein Sternchen markierten </w:t>
      </w:r>
      <w:proofErr w:type="spellStart"/>
      <w:r w:rsidRPr="009E4542">
        <w:rPr>
          <w:highlight w:val="yellow"/>
        </w:rPr>
        <w:t>Autor</w:t>
      </w:r>
      <w:r>
        <w:rPr>
          <w:highlight w:val="yellow"/>
        </w:rPr>
        <w:t>I</w:t>
      </w:r>
      <w:r w:rsidRPr="009E4542">
        <w:rPr>
          <w:highlight w:val="yellow"/>
        </w:rPr>
        <w:t>n</w:t>
      </w:r>
      <w:proofErr w:type="spellEnd"/>
      <w:r w:rsidRPr="009E4542">
        <w:rPr>
          <w:highlight w:val="yellow"/>
        </w:rPr>
        <w:t xml:space="preserve"> übereinstimmen.</w:t>
      </w:r>
    </w:p>
    <w:p w14:paraId="7D968525" w14:textId="77777777" w:rsidR="00CE470D" w:rsidRPr="00A52883" w:rsidRDefault="00CE470D" w:rsidP="00CE470D">
      <w:pPr>
        <w:pStyle w:val="JBDGM-GelberHinweis"/>
        <w:jc w:val="center"/>
        <w:rPr>
          <w:b/>
          <w:bCs/>
          <w:highlight w:val="yellow"/>
        </w:rPr>
      </w:pPr>
    </w:p>
    <w:p w14:paraId="127ED66E" w14:textId="77777777" w:rsidR="00CE470D" w:rsidRDefault="00CE470D" w:rsidP="00CE470D">
      <w:pPr>
        <w:spacing w:after="0" w:line="240" w:lineRule="auto"/>
        <w:rPr>
          <w:rFonts w:eastAsia="Times New Roman"/>
          <w:b/>
          <w:bCs/>
          <w:sz w:val="28"/>
          <w:szCs w:val="26"/>
        </w:rPr>
      </w:pPr>
      <w:r>
        <w:br w:type="page"/>
      </w:r>
    </w:p>
    <w:p w14:paraId="634DB2A4" w14:textId="77777777" w:rsidR="00A115D5" w:rsidRPr="00B6510B" w:rsidRDefault="00A1418F" w:rsidP="0098658D">
      <w:pPr>
        <w:pStyle w:val="berschrift2"/>
      </w:pPr>
      <w:r w:rsidRPr="00B6510B">
        <w:lastRenderedPageBreak/>
        <w:t>Zusammenfassung</w:t>
      </w:r>
    </w:p>
    <w:p w14:paraId="1DFF8B8A" w14:textId="29D8D70B"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1C311F">
        <w:t>1</w:t>
      </w:r>
      <w:r w:rsidR="00405BB1" w:rsidRPr="00D417FF">
        <w:t>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5B4BC009" w14:textId="6CD7687F" w:rsidR="00D417FF" w:rsidRPr="00D417FF" w:rsidRDefault="002B0C4D" w:rsidP="00306AC7">
      <w:pPr>
        <w:pStyle w:val="JBDGM-Text"/>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1C311F">
        <w:t>1</w:t>
      </w:r>
      <w:r w:rsidR="00405BB1" w:rsidRPr="00D417FF">
        <w:t>50</w:t>
      </w:r>
      <w:r w:rsidRPr="00D417FF">
        <w:t xml:space="preserve"> Worte). </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52090A8F"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Bitte beachten Sie zudem, dass Überschriften gemäß der APA-Richtlinien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688744"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Formatvorlage ‚</w:t>
      </w:r>
      <w:r w:rsidR="00B42A11">
        <w:t>JBDGM-Text</w:t>
      </w:r>
      <w:r w:rsidR="00206730" w:rsidRPr="00EA7816">
        <w:t>‘</w:t>
      </w:r>
      <w:r w:rsidR="00CE6E48">
        <w:t>.</w:t>
      </w:r>
    </w:p>
    <w:p w14:paraId="7AD4D5C1" w14:textId="6C362650"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60BE59B"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554971FE"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w:t>
      </w:r>
      <w:proofErr w:type="spellStart"/>
      <w:r w:rsidR="00320300" w:rsidRPr="00C870EA">
        <w:rPr>
          <w:highlight w:val="yellow"/>
        </w:rPr>
        <w:t>Formalia</w:t>
      </w:r>
      <w:proofErr w:type="spellEnd"/>
      <w:r w:rsidR="00320300" w:rsidRPr="00C870EA">
        <w:rPr>
          <w:highlight w:val="yellow"/>
        </w:rPr>
        <w:t xml:space="preserve"> des Haupttextes </w:t>
      </w:r>
      <w:r w:rsidR="00C870EA" w:rsidRPr="00C870EA">
        <w:rPr>
          <w:highlight w:val="yellow"/>
        </w:rPr>
        <w:t xml:space="preserve">auch die </w:t>
      </w:r>
      <w:r w:rsidR="00B42A11">
        <w:rPr>
          <w:highlight w:val="yellow"/>
        </w:rPr>
        <w:t>‚</w:t>
      </w:r>
      <w:r w:rsidR="00C870EA" w:rsidRPr="00C870EA">
        <w:rPr>
          <w:highlight w:val="yellow"/>
        </w:rPr>
        <w:t xml:space="preserve">Hinweise </w:t>
      </w:r>
      <w:r w:rsidR="00B42A11">
        <w:rPr>
          <w:highlight w:val="yellow"/>
        </w:rPr>
        <w:t xml:space="preserve">zur Manuskriptgestaltung‘ </w:t>
      </w:r>
      <w:r w:rsidR="00C870EA" w:rsidRPr="00C870EA">
        <w:rPr>
          <w:highlight w:val="yellow"/>
        </w:rPr>
        <w:t>am Ende dieses Dokuments</w:t>
      </w:r>
    </w:p>
    <w:p w14:paraId="6C53308E" w14:textId="77777777" w:rsidR="00CE470D" w:rsidRDefault="00CE470D">
      <w:pPr>
        <w:spacing w:after="0" w:line="240" w:lineRule="auto"/>
        <w:rPr>
          <w:rFonts w:cs="Arial"/>
          <w:i/>
          <w:iCs/>
          <w:highlight w:val="yellow"/>
        </w:rPr>
      </w:pPr>
      <w:r>
        <w:rPr>
          <w:highlight w:val="yellow"/>
        </w:rPr>
        <w:br w:type="page"/>
      </w:r>
    </w:p>
    <w:p w14:paraId="2269F835" w14:textId="771ED470" w:rsidR="00CE470D" w:rsidRPr="004233C9" w:rsidRDefault="00CE470D" w:rsidP="002E380F">
      <w:pPr>
        <w:pStyle w:val="JBDGM-GelberHinweis"/>
      </w:pPr>
      <w:r w:rsidRPr="005E22AD">
        <w:rPr>
          <w:highlight w:val="yellow"/>
        </w:rPr>
        <w:lastRenderedPageBreak/>
        <w:t xml:space="preserve">Nach dem Text Ihres Manuskriptes fügen Sie bitte vor dem Literaturverzeichnis folgende </w:t>
      </w:r>
      <w:r w:rsidRPr="005E22AD">
        <w:rPr>
          <w:bCs/>
          <w:highlight w:val="yellow"/>
        </w:rPr>
        <w:t xml:space="preserve">Erklärungen </w:t>
      </w:r>
      <w:r w:rsidRPr="005E22AD">
        <w:rPr>
          <w:highlight w:val="yellow"/>
        </w:rPr>
        <w:t>ein.</w:t>
      </w:r>
      <w:r w:rsidRPr="005E22AD">
        <w:rPr>
          <w:bCs/>
          <w:highlight w:val="yellow"/>
        </w:rPr>
        <w:t xml:space="preserve"> </w:t>
      </w:r>
    </w:p>
    <w:p w14:paraId="5663C618" w14:textId="77777777" w:rsidR="00CE470D" w:rsidRPr="006822FC" w:rsidRDefault="00CE470D" w:rsidP="00CE470D">
      <w:pPr>
        <w:pStyle w:val="berschrift2"/>
      </w:pPr>
      <w:r w:rsidRPr="006822FC">
        <w:t>Originalitätserklärung</w:t>
      </w:r>
    </w:p>
    <w:p w14:paraId="4CB37370" w14:textId="77777777" w:rsidR="00CE470D" w:rsidRDefault="00CE470D" w:rsidP="00CE470D">
      <w:pPr>
        <w:pStyle w:val="JBDGM-GelberHinweis"/>
      </w:pPr>
      <w:r w:rsidRPr="005E22AD">
        <w:rPr>
          <w:highlight w:val="yellow"/>
        </w:rPr>
        <w:t>Bestätigen Sie, dass die eingereichte Arbeit noch nicht veröffentlicht wurde</w:t>
      </w:r>
      <w:r>
        <w:rPr>
          <w:highlight w:val="yellow"/>
        </w:rPr>
        <w:t xml:space="preserve"> (auch nicht in einer anderen Sprache)</w:t>
      </w:r>
      <w:r w:rsidRPr="005E22AD">
        <w:rPr>
          <w:highlight w:val="yellow"/>
        </w:rPr>
        <w:t xml:space="preserve"> und dass sie nicht gleichzeitig von einer anderen Zeitschrift begutachtet wird</w:t>
      </w:r>
      <w:r>
        <w:rPr>
          <w:highlight w:val="yellow"/>
        </w:rPr>
        <w:t xml:space="preserve"> bzw. wurde</w:t>
      </w:r>
      <w:r w:rsidRPr="005E22AD">
        <w:rPr>
          <w:highlight w:val="yellow"/>
        </w:rPr>
        <w:t>.</w:t>
      </w:r>
      <w:r>
        <w:t xml:space="preserve"> </w:t>
      </w:r>
      <w:r>
        <w:rPr>
          <w:highlight w:val="yellow"/>
        </w:rPr>
        <w:t>Formulierung z.B.:</w:t>
      </w:r>
    </w:p>
    <w:p w14:paraId="1B607F09" w14:textId="77777777" w:rsidR="00CE470D" w:rsidRPr="00A01C07" w:rsidRDefault="00CE470D" w:rsidP="00CE470D">
      <w:pPr>
        <w:pStyle w:val="JBDGM-Text"/>
        <w:spacing w:line="360" w:lineRule="auto"/>
      </w:pPr>
      <w:r w:rsidRPr="00A01C07">
        <w:t xml:space="preserve">Die </w:t>
      </w:r>
      <w:r>
        <w:t>vorliegende Arbeit wurde noch nicht veröffentlicht oder von einer anderen Zeitschrift begutachtet.</w:t>
      </w:r>
    </w:p>
    <w:p w14:paraId="5FF62C99" w14:textId="77777777" w:rsidR="00CE470D" w:rsidRPr="006822FC" w:rsidRDefault="00CE470D" w:rsidP="00CE470D">
      <w:pPr>
        <w:pStyle w:val="berschrift2"/>
      </w:pPr>
      <w:r w:rsidRPr="006822FC">
        <w:t>Finanzierung / finanzielle Unterstützung</w:t>
      </w:r>
    </w:p>
    <w:p w14:paraId="0219C97F" w14:textId="77777777" w:rsidR="00CE470D" w:rsidRPr="00A01C07" w:rsidRDefault="00CE470D" w:rsidP="00CE470D">
      <w:pPr>
        <w:pStyle w:val="JBDGM-GelberHinweis"/>
      </w:pPr>
      <w:r w:rsidRPr="00A01C07">
        <w:rPr>
          <w:highlight w:val="yellow"/>
        </w:rPr>
        <w:t>Alle Quellen der Forschungsfinanzierung, einschließlich finanzieller Unterstützung, Bereitstellung von Ausrüstung oder Materialien, sollten offengelegt werden. Autoren sollten die Rolle von Forschungsförderern oder Sponsoren in der Forschungsplanung, -durchführung, -analyse, -interpretation und -berichterstattung offenlegen.</w:t>
      </w:r>
      <w:r w:rsidRPr="00A01C07">
        <w:t xml:space="preserve"> </w:t>
      </w:r>
    </w:p>
    <w:p w14:paraId="3253AD6F"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F3139D1" w14:textId="77777777" w:rsidR="00CE470D" w:rsidRPr="00A01C07" w:rsidRDefault="00CE470D" w:rsidP="00CE470D">
      <w:pPr>
        <w:pStyle w:val="JBDGM-Text"/>
      </w:pPr>
      <w:r w:rsidRPr="00A01C07">
        <w:t>Die Autoren haben keine Finanzierung zu berichten.</w:t>
      </w:r>
    </w:p>
    <w:p w14:paraId="2E83E423" w14:textId="77777777" w:rsidR="00CE470D" w:rsidRPr="006822FC" w:rsidRDefault="00CE470D" w:rsidP="00CE470D">
      <w:pPr>
        <w:pStyle w:val="berschrift2"/>
      </w:pPr>
      <w:r w:rsidRPr="006822FC">
        <w:t>Andere Unterstützung/Danksagung</w:t>
      </w:r>
    </w:p>
    <w:p w14:paraId="14D3EB0F" w14:textId="77777777" w:rsidR="00CE470D" w:rsidRDefault="00CE470D" w:rsidP="00CE470D">
      <w:pPr>
        <w:pStyle w:val="JBDGM-GelberHinweis"/>
      </w:pPr>
      <w:r w:rsidRPr="005E22AD">
        <w:rPr>
          <w:highlight w:val="yellow"/>
        </w:rPr>
        <w:t xml:space="preserve">Jegliche </w:t>
      </w:r>
      <w:r w:rsidRPr="00A01C07">
        <w:rPr>
          <w:highlight w:val="yellow"/>
        </w:rPr>
        <w:t>nichtfinanzielle Unterstützung (wie z.B. statistische oder schriftliche Fachunterstützung) von anderen Personen oder Organisationen sollte offengelegt und den Beteiligten gedankt werden.</w:t>
      </w:r>
      <w:r w:rsidRPr="00A01C07">
        <w:t xml:space="preserve"> </w:t>
      </w:r>
    </w:p>
    <w:p w14:paraId="20ED57D9"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4C4FD88D" w14:textId="77777777" w:rsidR="00CE470D" w:rsidRPr="00A01C07" w:rsidRDefault="00CE470D" w:rsidP="00CE470D">
      <w:pPr>
        <w:pStyle w:val="JBDGM-Text"/>
      </w:pPr>
      <w:r w:rsidRPr="00A01C07">
        <w:t>Die Autoren haben keine Unterstützung zu berichten.</w:t>
      </w:r>
    </w:p>
    <w:p w14:paraId="2E338652" w14:textId="77777777" w:rsidR="00CE470D" w:rsidRPr="006822FC" w:rsidRDefault="00CE470D" w:rsidP="00CE470D">
      <w:pPr>
        <w:pStyle w:val="berschrift2"/>
      </w:pPr>
      <w:r w:rsidRPr="006822FC">
        <w:t>Konkurrierende Interessen</w:t>
      </w:r>
    </w:p>
    <w:p w14:paraId="09B4BD40" w14:textId="77777777" w:rsidR="00CE470D" w:rsidRDefault="00CE470D" w:rsidP="00CE470D">
      <w:pPr>
        <w:pStyle w:val="JBDGM-GelberHinweis"/>
      </w:pPr>
      <w:r w:rsidRPr="005E22AD">
        <w:rPr>
          <w:highlight w:val="yellow"/>
        </w:rPr>
        <w:t>Die Autoren sollten relevante finanzielle und nicht-finanzielle Interessen und Beziehungen offenlegen, von denen angenommen werden könnte, dass sie die Interpretation der Ergebnisse beeinflussen, oder dass Herausgeber, Redakteure, Gutachter oder Leser davon Kenntnis haben möchten. Dies schließt jede Beziehung zum ‚Jahrbuch Musikpsychologie‘ ein, zum Beispiel, wenn Herausgeber ihre eigene Forschung veröffentlichen.</w:t>
      </w:r>
      <w:r>
        <w:t xml:space="preserve"> </w:t>
      </w:r>
    </w:p>
    <w:p w14:paraId="75CD0255" w14:textId="77777777" w:rsidR="00CE470D" w:rsidRDefault="00CE470D" w:rsidP="00CE470D">
      <w:pPr>
        <w:pStyle w:val="JBDGM-GelberHinweis"/>
      </w:pPr>
      <w:r w:rsidRPr="00A01C07">
        <w:rPr>
          <w:highlight w:val="yellow"/>
        </w:rPr>
        <w:t xml:space="preserve">Wenn keine </w:t>
      </w:r>
      <w:r>
        <w:rPr>
          <w:highlight w:val="yellow"/>
        </w:rPr>
        <w:t xml:space="preserve">anderen Angaben gemacht werden, </w:t>
      </w:r>
      <w:r w:rsidRPr="00A01C07">
        <w:rPr>
          <w:highlight w:val="yellow"/>
        </w:rPr>
        <w:t xml:space="preserve">stimmen die Autoren </w:t>
      </w:r>
      <w:r>
        <w:rPr>
          <w:highlight w:val="yellow"/>
        </w:rPr>
        <w:t xml:space="preserve">ausdrücklich der Veröffentlichung </w:t>
      </w:r>
      <w:r w:rsidRPr="00A01C07">
        <w:rPr>
          <w:highlight w:val="yellow"/>
        </w:rPr>
        <w:t>der folgenden Aussage zu:</w:t>
      </w:r>
      <w:r w:rsidRPr="00A01C07">
        <w:t xml:space="preserve"> </w:t>
      </w:r>
    </w:p>
    <w:p w14:paraId="54DF7F06" w14:textId="77777777" w:rsidR="00CE470D" w:rsidRDefault="00CE470D" w:rsidP="00CE470D">
      <w:pPr>
        <w:pStyle w:val="JBDGM-Text"/>
        <w:spacing w:line="360" w:lineRule="auto"/>
      </w:pPr>
      <w:r w:rsidRPr="00695DE0">
        <w:t xml:space="preserve">Die Autoren </w:t>
      </w:r>
      <w:r>
        <w:t>erklären</w:t>
      </w:r>
      <w:r w:rsidRPr="00695DE0">
        <w:t>, dass keine konkurrierenden Interessen bestehen.</w:t>
      </w:r>
    </w:p>
    <w:p w14:paraId="168CD01E" w14:textId="4061D54F" w:rsidR="009C41C4" w:rsidRPr="0013342B" w:rsidRDefault="009A3ED4" w:rsidP="00795FF3">
      <w:pPr>
        <w:pStyle w:val="berschrift1"/>
      </w:pPr>
      <w:r w:rsidRPr="0013342B">
        <w:lastRenderedPageBreak/>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t>A</w:t>
      </w:r>
      <w:r>
        <w:t>nhan</w:t>
      </w:r>
      <w:r w:rsidRPr="009A3ED4">
        <w:t>g</w:t>
      </w:r>
      <w:r w:rsidR="005322BA">
        <w:t xml:space="preserve"> (optional)</w:t>
      </w:r>
    </w:p>
    <w:p w14:paraId="7FF5DF74" w14:textId="77777777" w:rsidR="00DD69AD" w:rsidRDefault="009A3ED4" w:rsidP="00E84D5C">
      <w:pPr>
        <w:pStyle w:val="JBDGM-Text"/>
      </w:pPr>
      <w:r w:rsidRPr="003D492A">
        <w:t>Fügen Sie hier einen Anhang ein (</w:t>
      </w:r>
      <w:r w:rsidR="00CC1B75" w:rsidRPr="003D492A">
        <w:t>optional).</w:t>
      </w:r>
    </w:p>
    <w:p w14:paraId="53C0F0EC" w14:textId="77777777" w:rsidR="00DD69AD" w:rsidRDefault="00DD69AD" w:rsidP="00E84D5C">
      <w:pPr>
        <w:pStyle w:val="JBDGM-Text"/>
      </w:pPr>
    </w:p>
    <w:p w14:paraId="5629DB6B" w14:textId="77777777" w:rsidR="002E380F" w:rsidRDefault="00E84D5C" w:rsidP="008D320D">
      <w:pPr>
        <w:pStyle w:val="berschrift1"/>
      </w:pPr>
      <w:r w:rsidRPr="006A321B">
        <w:t xml:space="preserve"> </w:t>
      </w:r>
    </w:p>
    <w:p w14:paraId="33D1C15B" w14:textId="77777777" w:rsidR="002E380F" w:rsidRDefault="002E380F">
      <w:pPr>
        <w:spacing w:after="0" w:line="240" w:lineRule="auto"/>
        <w:rPr>
          <w:rFonts w:eastAsia="Times New Roman"/>
          <w:b/>
          <w:bCs/>
          <w:sz w:val="32"/>
          <w:szCs w:val="28"/>
        </w:rPr>
      </w:pPr>
      <w:r>
        <w:br w:type="page"/>
      </w:r>
    </w:p>
    <w:p w14:paraId="4E1FD1BF" w14:textId="1ED3863E" w:rsidR="008D320D" w:rsidRDefault="008D320D" w:rsidP="008D320D">
      <w:pPr>
        <w:pStyle w:val="berschrift1"/>
      </w:pPr>
      <w:r w:rsidRPr="00CA3AC7">
        <w:rPr>
          <w:highlight w:val="yellow"/>
        </w:rPr>
        <w:lastRenderedPageBreak/>
        <w:t>Hinweise zur Manuskriptgestaltung</w:t>
      </w:r>
    </w:p>
    <w:p w14:paraId="35BE79B5" w14:textId="77777777" w:rsidR="008D320D" w:rsidRPr="00EA7816" w:rsidRDefault="008D320D" w:rsidP="008D320D">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674FEF1E" w14:textId="77777777" w:rsidR="008D320D" w:rsidRPr="00E773E5" w:rsidRDefault="008D320D" w:rsidP="008D320D">
      <w:pPr>
        <w:pStyle w:val="JBDGM-Hinweise"/>
        <w:rPr>
          <w:b/>
          <w:bCs/>
        </w:rPr>
      </w:pPr>
      <w:r w:rsidRPr="00E773E5">
        <w:rPr>
          <w:b/>
          <w:bCs/>
        </w:rPr>
        <w:t>Löschen Sie bitte diese Hinweisseiten vor der Einreichung aus Ihrem Manuskript!</w:t>
      </w:r>
    </w:p>
    <w:p w14:paraId="00952DFD" w14:textId="77777777" w:rsidR="008D320D" w:rsidRDefault="008D320D" w:rsidP="008D320D">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0" w:history="1">
        <w:r w:rsidRPr="006454FD">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1" w:history="1">
        <w:r w:rsidRPr="006454FD">
          <w:t>http://www.psychopen.eu/author_guidelines/</w:t>
        </w:r>
      </w:hyperlink>
      <w:r>
        <w:t>) entnommen werden.</w:t>
      </w:r>
    </w:p>
    <w:p w14:paraId="7611FF73" w14:textId="77777777" w:rsidR="008D320D" w:rsidRDefault="008D320D" w:rsidP="008D320D">
      <w:pPr>
        <w:pStyle w:val="berschrift2"/>
        <w:spacing w:line="360" w:lineRule="auto"/>
      </w:pPr>
      <w:r>
        <w:t>Gendergerechte Sprache</w:t>
      </w:r>
    </w:p>
    <w:p w14:paraId="2B81D5FE" w14:textId="77777777" w:rsidR="008D320D" w:rsidRDefault="008D320D" w:rsidP="008D320D">
      <w:pPr>
        <w:pStyle w:val="JBDGM-Hinweise"/>
      </w:pPr>
      <w:r>
        <w:t xml:space="preserve">JBDGM macht keine Vorgaben, in welcher Form Sie gendergerechte Sprache in Ihrem Manuskript verwenden. So ist z.B. sowohl die Verwendung des generischen Maskulinums (ggf. mit Hinweis in einer Endnote) als auch die verschiedenen Varianten gendergerechter Schreibweisen für die </w:t>
      </w:r>
      <w:proofErr w:type="spellStart"/>
      <w:r>
        <w:t>AutorInnen</w:t>
      </w:r>
      <w:proofErr w:type="spellEnd"/>
      <w:r>
        <w:t xml:space="preserve"> / Autor*innen / </w:t>
      </w:r>
      <w:proofErr w:type="spellStart"/>
      <w:r>
        <w:t>Autor_innen</w:t>
      </w:r>
      <w:proofErr w:type="spellEnd"/>
      <w:r>
        <w:t xml:space="preserve"> etc. möglich. Wichtig ist allerdings, dass Sie </w:t>
      </w:r>
      <w:r w:rsidRPr="00ED32A7">
        <w:rPr>
          <w:b/>
          <w:bCs/>
        </w:rPr>
        <w:t>innerhalb Ihres Manuskripts die Schreibweise durchgehend einheitlich</w:t>
      </w:r>
      <w:r>
        <w:t xml:space="preserve"> verwenden!</w:t>
      </w:r>
    </w:p>
    <w:p w14:paraId="2EFB2FFD" w14:textId="77777777" w:rsidR="008D320D" w:rsidRDefault="008D320D" w:rsidP="008D320D">
      <w:pPr>
        <w:pStyle w:val="berschrift2"/>
        <w:spacing w:line="360" w:lineRule="auto"/>
      </w:pPr>
      <w:r w:rsidRPr="00116C48">
        <w:t>Aufzählungen</w:t>
      </w:r>
      <w:r w:rsidRPr="00782CF5">
        <w:t xml:space="preserve"> </w:t>
      </w:r>
      <w:r w:rsidRPr="00DA365A">
        <w:t>und</w:t>
      </w:r>
      <w:r w:rsidRPr="00782CF5">
        <w:t xml:space="preserve"> Listen</w:t>
      </w:r>
    </w:p>
    <w:p w14:paraId="756CD805" w14:textId="77777777" w:rsidR="008D320D" w:rsidRDefault="008D320D" w:rsidP="008D320D">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6BA83339" w14:textId="77777777" w:rsidR="008D320D" w:rsidRPr="0030035D" w:rsidRDefault="008D320D" w:rsidP="008D320D">
      <w:pPr>
        <w:pStyle w:val="berschrift2"/>
        <w:spacing w:line="360" w:lineRule="auto"/>
      </w:pPr>
      <w:r w:rsidRPr="0030035D">
        <w:t>Fußnoten/</w:t>
      </w:r>
      <w:r w:rsidRPr="00B429A7">
        <w:t>Endnoten</w:t>
      </w:r>
    </w:p>
    <w:p w14:paraId="2EC1F1D7" w14:textId="77777777" w:rsidR="008D320D" w:rsidRDefault="008D320D" w:rsidP="008D320D">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6167A0BE" w14:textId="77777777" w:rsidR="008D320D" w:rsidRPr="00F749AC" w:rsidRDefault="008D320D" w:rsidP="008D320D">
      <w:pPr>
        <w:pStyle w:val="berschrift2"/>
        <w:spacing w:line="360" w:lineRule="auto"/>
      </w:pPr>
      <w:r w:rsidRPr="00F749AC">
        <w:t>Tabellen</w:t>
      </w:r>
    </w:p>
    <w:p w14:paraId="5F8E787B" w14:textId="77777777" w:rsidR="008D320D" w:rsidRDefault="008D320D" w:rsidP="008D320D">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Tabellenraster‘, so dass Sie </w:t>
      </w:r>
      <w:r w:rsidRPr="00F0285B">
        <w:rPr>
          <w:b/>
          <w:bCs/>
        </w:rPr>
        <w:t>alle</w:t>
      </w:r>
      <w:r>
        <w:t xml:space="preserve"> Trennlinien der Tabellenzellen sehen können. So lässt sich die Struktur der Tabelle am besten überblicken. </w:t>
      </w:r>
    </w:p>
    <w:p w14:paraId="77B0F041" w14:textId="77777777" w:rsidR="008D320D" w:rsidRDefault="008D320D" w:rsidP="008D320D">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 xml:space="preserve">regulär </w:t>
      </w:r>
      <w:r>
        <w:lastRenderedPageBreak/>
        <w:t>(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59FDEB31" w14:textId="77777777" w:rsidR="008D320D" w:rsidRDefault="008D320D" w:rsidP="008D320D">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D34A11F" w14:textId="77777777" w:rsidR="008D320D" w:rsidRPr="00F0285B" w:rsidRDefault="008D320D" w:rsidP="008D320D">
      <w:pPr>
        <w:pStyle w:val="JBDGM-Hinweise"/>
        <w:rPr>
          <w:b/>
          <w:bCs/>
        </w:rPr>
      </w:pPr>
      <w:r w:rsidRPr="00F0285B">
        <w:rPr>
          <w:b/>
          <w:bCs/>
        </w:rPr>
        <w:t xml:space="preserve">Wichtig: </w:t>
      </w:r>
    </w:p>
    <w:p w14:paraId="671618CC" w14:textId="77777777" w:rsidR="008D320D" w:rsidRDefault="008D320D" w:rsidP="008D320D">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55C231BC" w14:textId="77777777" w:rsidR="008D320D" w:rsidRDefault="008D320D" w:rsidP="008D320D">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 xml:space="preserve">in eine Tabellenzelle, sondern teilen Sie dies </w:t>
      </w:r>
      <w:proofErr w:type="gramStart"/>
      <w:r>
        <w:t>auf mehrere eindeutige Spalten</w:t>
      </w:r>
      <w:proofErr w:type="gramEnd"/>
      <w:r>
        <w:t xml:space="preserve"> bzw. Zeilen auf!</w:t>
      </w:r>
    </w:p>
    <w:p w14:paraId="15FADB28" w14:textId="77777777" w:rsidR="008D320D" w:rsidRDefault="008D320D" w:rsidP="008D320D">
      <w:pPr>
        <w:pStyle w:val="JBDGM-Hinweis-Liste"/>
      </w:pPr>
      <w:r>
        <w:t xml:space="preserve">Verwenden Sie bitte keine </w:t>
      </w:r>
      <w:r w:rsidRPr="00782CF5">
        <w:t>Schattierungen und Einfärbungen.</w:t>
      </w:r>
    </w:p>
    <w:p w14:paraId="53B6498C" w14:textId="67010182" w:rsidR="008D320D" w:rsidRDefault="008D320D" w:rsidP="008D320D">
      <w:pPr>
        <w:pStyle w:val="JBDGM-Hinweis-Liste"/>
      </w:pPr>
      <w:r w:rsidRPr="00CB452C">
        <w:t xml:space="preserve">Die Schriftgröße innerhalb einer Tabelle </w:t>
      </w:r>
      <w:r>
        <w:t xml:space="preserve">sollte </w:t>
      </w:r>
      <w:r w:rsidRPr="00CB452C">
        <w:t xml:space="preserve">mindestens 8 </w:t>
      </w:r>
      <w:proofErr w:type="spellStart"/>
      <w:r w:rsidR="009C3815">
        <w:t>pt</w:t>
      </w:r>
      <w:proofErr w:type="spellEnd"/>
      <w:r w:rsidRPr="00CB452C">
        <w:t xml:space="preserve"> (Arial) </w:t>
      </w:r>
      <w:r>
        <w:t>betragen.</w:t>
      </w:r>
      <w:r w:rsidRPr="00CB452C">
        <w:t xml:space="preserve"> </w:t>
      </w:r>
    </w:p>
    <w:p w14:paraId="13306CA9" w14:textId="77777777" w:rsidR="008D320D" w:rsidRDefault="008D320D" w:rsidP="008D320D">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43C538FB" w14:textId="77777777" w:rsidR="008D320D" w:rsidRPr="00554231" w:rsidRDefault="008D320D" w:rsidP="008D320D">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0027C7C2" w14:textId="77777777" w:rsidR="008D320D" w:rsidRDefault="008D320D" w:rsidP="008D320D">
      <w:pPr>
        <w:pStyle w:val="JBDGMTA-berschrift"/>
      </w:pPr>
      <w:r w:rsidRPr="00C00BE0">
        <w:t xml:space="preserve">Tabelle 1 </w:t>
      </w:r>
      <w:r>
        <w:t xml:space="preserve">[Dies ist die </w:t>
      </w:r>
      <w:r w:rsidRPr="00B26440">
        <w:t>Tabellenüberschrift</w:t>
      </w:r>
      <w:r>
        <w:t>]</w:t>
      </w:r>
    </w:p>
    <w:p w14:paraId="11271766" w14:textId="77777777" w:rsidR="008D320D" w:rsidRPr="007248DA" w:rsidRDefault="008D320D" w:rsidP="008D320D">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8D320D" w:rsidRPr="001344BF" w14:paraId="24D23424" w14:textId="77777777" w:rsidTr="00C52C09">
        <w:tc>
          <w:tcPr>
            <w:tcW w:w="3195" w:type="dxa"/>
          </w:tcPr>
          <w:p w14:paraId="23B96732" w14:textId="77777777" w:rsidR="008D320D" w:rsidRPr="00BF4F5A" w:rsidRDefault="008D320D" w:rsidP="00C52C09">
            <w:pPr>
              <w:pStyle w:val="JBDGM-Hinweise"/>
            </w:pPr>
            <w:r w:rsidRPr="00BF4F5A">
              <w:t xml:space="preserve">        Gruppe 1</w:t>
            </w:r>
          </w:p>
        </w:tc>
        <w:tc>
          <w:tcPr>
            <w:tcW w:w="3211" w:type="dxa"/>
          </w:tcPr>
          <w:p w14:paraId="1AB8A16B" w14:textId="77777777" w:rsidR="008D320D" w:rsidRPr="00BF4F5A" w:rsidRDefault="008D320D" w:rsidP="00C52C09">
            <w:pPr>
              <w:pStyle w:val="JBDGM-Hinweise"/>
            </w:pPr>
            <w:r w:rsidRPr="00BF4F5A">
              <w:t xml:space="preserve">           Gruppe 2</w:t>
            </w:r>
          </w:p>
        </w:tc>
        <w:tc>
          <w:tcPr>
            <w:tcW w:w="2882" w:type="dxa"/>
          </w:tcPr>
          <w:p w14:paraId="38155106" w14:textId="77777777" w:rsidR="008D320D" w:rsidRPr="00BF4F5A" w:rsidRDefault="008D320D" w:rsidP="00C52C09">
            <w:pPr>
              <w:pStyle w:val="JBDGM-Hinweise"/>
            </w:pPr>
          </w:p>
        </w:tc>
      </w:tr>
      <w:tr w:rsidR="008D320D" w:rsidRPr="001344BF" w14:paraId="50D7FED5" w14:textId="77777777" w:rsidTr="00C52C09">
        <w:tc>
          <w:tcPr>
            <w:tcW w:w="3195" w:type="dxa"/>
          </w:tcPr>
          <w:p w14:paraId="2F26FE34" w14:textId="77777777" w:rsidR="008D320D" w:rsidRPr="00BF4F5A" w:rsidRDefault="008D320D" w:rsidP="00C52C09">
            <w:pPr>
              <w:pStyle w:val="JBDGM-Hinweise"/>
            </w:pPr>
            <w:r w:rsidRPr="00BF4F5A">
              <w:t xml:space="preserve">   M     SD</w:t>
            </w:r>
          </w:p>
        </w:tc>
        <w:tc>
          <w:tcPr>
            <w:tcW w:w="3211" w:type="dxa"/>
          </w:tcPr>
          <w:p w14:paraId="05F2E26B" w14:textId="77777777" w:rsidR="008D320D" w:rsidRPr="00BF4F5A" w:rsidRDefault="008D320D" w:rsidP="00C52C09">
            <w:pPr>
              <w:pStyle w:val="JBDGM-Hinweise"/>
            </w:pPr>
            <w:r w:rsidRPr="00BF4F5A">
              <w:t xml:space="preserve">   M</w:t>
            </w:r>
            <w:r w:rsidRPr="00BF4F5A">
              <w:tab/>
              <w:t>SD</w:t>
            </w:r>
          </w:p>
        </w:tc>
        <w:tc>
          <w:tcPr>
            <w:tcW w:w="2882" w:type="dxa"/>
          </w:tcPr>
          <w:p w14:paraId="51E4C7F6" w14:textId="77777777" w:rsidR="008D320D" w:rsidRPr="00BF4F5A" w:rsidRDefault="008D320D" w:rsidP="00C52C09">
            <w:pPr>
              <w:pStyle w:val="JBDGM-Hinweise"/>
            </w:pPr>
            <w:r w:rsidRPr="00BF4F5A">
              <w:t>p</w:t>
            </w:r>
          </w:p>
        </w:tc>
      </w:tr>
      <w:tr w:rsidR="008D320D" w:rsidRPr="001344BF" w14:paraId="0A155138" w14:textId="77777777" w:rsidTr="00C52C09">
        <w:tc>
          <w:tcPr>
            <w:tcW w:w="3195" w:type="dxa"/>
          </w:tcPr>
          <w:p w14:paraId="095822C0" w14:textId="77777777" w:rsidR="008D320D" w:rsidRPr="00BF4F5A" w:rsidRDefault="008D320D" w:rsidP="00C52C09">
            <w:pPr>
              <w:pStyle w:val="JBDGM-Hinweise"/>
            </w:pPr>
            <w:r w:rsidRPr="00BF4F5A">
              <w:t xml:space="preserve">   3,2     1,2</w:t>
            </w:r>
          </w:p>
          <w:p w14:paraId="1539CC69" w14:textId="77777777" w:rsidR="008D320D" w:rsidRPr="00BF4F5A" w:rsidRDefault="008D320D" w:rsidP="00C52C09">
            <w:pPr>
              <w:pStyle w:val="JBDGM-Hinweise"/>
            </w:pPr>
            <w:r w:rsidRPr="00BF4F5A">
              <w:t xml:space="preserve">   4,1     0,8</w:t>
            </w:r>
          </w:p>
        </w:tc>
        <w:tc>
          <w:tcPr>
            <w:tcW w:w="3211" w:type="dxa"/>
          </w:tcPr>
          <w:p w14:paraId="65639582" w14:textId="77777777" w:rsidR="008D320D" w:rsidRPr="00BF4F5A" w:rsidRDefault="008D320D" w:rsidP="00C52C09">
            <w:pPr>
              <w:pStyle w:val="JBDGM-Hinweise"/>
            </w:pPr>
            <w:r w:rsidRPr="00BF4F5A">
              <w:t xml:space="preserve">   2,7</w:t>
            </w:r>
            <w:r w:rsidRPr="00BF4F5A">
              <w:tab/>
              <w:t>2,1</w:t>
            </w:r>
          </w:p>
          <w:p w14:paraId="386B935D" w14:textId="77777777" w:rsidR="008D320D" w:rsidRPr="00BF4F5A" w:rsidRDefault="008D320D" w:rsidP="00C52C09">
            <w:pPr>
              <w:pStyle w:val="JBDGM-Hinweise"/>
            </w:pPr>
            <w:r w:rsidRPr="00BF4F5A">
              <w:t xml:space="preserve">   3,2</w:t>
            </w:r>
            <w:r w:rsidRPr="00BF4F5A">
              <w:tab/>
              <w:t>,11</w:t>
            </w:r>
          </w:p>
        </w:tc>
        <w:tc>
          <w:tcPr>
            <w:tcW w:w="2882" w:type="dxa"/>
          </w:tcPr>
          <w:p w14:paraId="12012949" w14:textId="77777777" w:rsidR="008D320D" w:rsidRPr="00BF4F5A" w:rsidRDefault="008D320D" w:rsidP="00C52C09">
            <w:pPr>
              <w:pStyle w:val="JBDGM-Hinweise"/>
            </w:pPr>
            <w:r w:rsidRPr="00BF4F5A">
              <w:t xml:space="preserve">  ,23</w:t>
            </w:r>
          </w:p>
          <w:p w14:paraId="51998878" w14:textId="77777777" w:rsidR="008D320D" w:rsidRPr="00BF4F5A" w:rsidRDefault="008D320D" w:rsidP="00C52C09">
            <w:pPr>
              <w:pStyle w:val="JBDGM-Hinweise"/>
            </w:pPr>
            <w:r w:rsidRPr="00BF4F5A">
              <w:t>&lt; ,001</w:t>
            </w:r>
          </w:p>
        </w:tc>
      </w:tr>
    </w:tbl>
    <w:p w14:paraId="6ED97ADA" w14:textId="77777777" w:rsidR="008D320D" w:rsidRPr="00437371" w:rsidRDefault="008D320D" w:rsidP="008D320D">
      <w:pPr>
        <w:pStyle w:val="JBDGMTA-berschrift"/>
        <w:rPr>
          <w:i/>
          <w:iCs/>
        </w:rPr>
      </w:pPr>
      <w:r w:rsidRPr="00437371">
        <w:t>Tabelle 2</w:t>
      </w:r>
    </w:p>
    <w:p w14:paraId="284AEF2A" w14:textId="77777777" w:rsidR="008D320D" w:rsidRPr="007248DA" w:rsidRDefault="008D320D" w:rsidP="008D320D">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8D320D" w:rsidRPr="00623F39" w14:paraId="392DB111" w14:textId="77777777" w:rsidTr="00C52C09">
        <w:trPr>
          <w:trHeight w:val="474"/>
        </w:trPr>
        <w:tc>
          <w:tcPr>
            <w:tcW w:w="3625" w:type="dxa"/>
            <w:gridSpan w:val="2"/>
          </w:tcPr>
          <w:p w14:paraId="5DC5DC5F" w14:textId="77777777" w:rsidR="008D320D" w:rsidRPr="00623F39" w:rsidRDefault="008D320D" w:rsidP="00C52C09">
            <w:pPr>
              <w:pStyle w:val="JBDGM-Hinweise"/>
              <w:rPr>
                <w:lang w:val="en-US"/>
              </w:rPr>
            </w:pPr>
            <w:r w:rsidRPr="00623F39">
              <w:t>Gruppe 1</w:t>
            </w:r>
          </w:p>
        </w:tc>
        <w:tc>
          <w:tcPr>
            <w:tcW w:w="3625" w:type="dxa"/>
            <w:gridSpan w:val="2"/>
          </w:tcPr>
          <w:p w14:paraId="0AA4189C" w14:textId="77777777" w:rsidR="008D320D" w:rsidRPr="00623F39" w:rsidRDefault="008D320D" w:rsidP="00C52C09">
            <w:pPr>
              <w:pStyle w:val="JBDGM-Hinweise"/>
              <w:rPr>
                <w:lang w:val="en-US"/>
              </w:rPr>
            </w:pPr>
            <w:r w:rsidRPr="00623F39">
              <w:t>Gruppe 2</w:t>
            </w:r>
          </w:p>
        </w:tc>
        <w:tc>
          <w:tcPr>
            <w:tcW w:w="1813" w:type="dxa"/>
            <w:vMerge w:val="restart"/>
          </w:tcPr>
          <w:p w14:paraId="5450C1F5" w14:textId="77777777" w:rsidR="008D320D" w:rsidRPr="00992579" w:rsidRDefault="008D320D" w:rsidP="00C52C09">
            <w:pPr>
              <w:pStyle w:val="JBDGM-Hinweise"/>
              <w:rPr>
                <w:i/>
                <w:iCs/>
                <w:lang w:val="en-US"/>
              </w:rPr>
            </w:pPr>
            <w:r w:rsidRPr="00992579">
              <w:rPr>
                <w:i/>
                <w:iCs/>
              </w:rPr>
              <w:t>p</w:t>
            </w:r>
          </w:p>
        </w:tc>
      </w:tr>
      <w:tr w:rsidR="008D320D" w:rsidRPr="00623F39" w14:paraId="7C3CC8FA" w14:textId="77777777" w:rsidTr="00C52C09">
        <w:trPr>
          <w:trHeight w:val="487"/>
        </w:trPr>
        <w:tc>
          <w:tcPr>
            <w:tcW w:w="1812" w:type="dxa"/>
          </w:tcPr>
          <w:p w14:paraId="28EEA395" w14:textId="77777777" w:rsidR="008D320D" w:rsidRPr="00992579" w:rsidRDefault="008D320D" w:rsidP="00C52C09">
            <w:pPr>
              <w:pStyle w:val="JBDGM-Hinweise"/>
              <w:rPr>
                <w:i/>
                <w:iCs/>
                <w:lang w:val="en-US"/>
              </w:rPr>
            </w:pPr>
            <w:r w:rsidRPr="00992579">
              <w:rPr>
                <w:i/>
                <w:iCs/>
              </w:rPr>
              <w:t>M</w:t>
            </w:r>
          </w:p>
        </w:tc>
        <w:tc>
          <w:tcPr>
            <w:tcW w:w="1813" w:type="dxa"/>
          </w:tcPr>
          <w:p w14:paraId="66064CC4" w14:textId="77777777" w:rsidR="008D320D" w:rsidRPr="00992579" w:rsidRDefault="008D320D" w:rsidP="00C52C09">
            <w:pPr>
              <w:pStyle w:val="JBDGM-Hinweise"/>
              <w:rPr>
                <w:i/>
                <w:iCs/>
                <w:lang w:val="en-US"/>
              </w:rPr>
            </w:pPr>
            <w:r w:rsidRPr="00992579">
              <w:rPr>
                <w:i/>
                <w:iCs/>
                <w:lang w:val="en-US"/>
              </w:rPr>
              <w:t>SD</w:t>
            </w:r>
          </w:p>
        </w:tc>
        <w:tc>
          <w:tcPr>
            <w:tcW w:w="1812" w:type="dxa"/>
          </w:tcPr>
          <w:p w14:paraId="1ABBD98A" w14:textId="77777777" w:rsidR="008D320D" w:rsidRPr="00992579" w:rsidRDefault="008D320D" w:rsidP="00C52C09">
            <w:pPr>
              <w:pStyle w:val="JBDGM-Hinweise"/>
              <w:rPr>
                <w:i/>
                <w:iCs/>
                <w:lang w:val="en-US"/>
              </w:rPr>
            </w:pPr>
            <w:r w:rsidRPr="00992579">
              <w:rPr>
                <w:i/>
                <w:iCs/>
                <w:lang w:val="en-US"/>
              </w:rPr>
              <w:t>M</w:t>
            </w:r>
          </w:p>
        </w:tc>
        <w:tc>
          <w:tcPr>
            <w:tcW w:w="1813" w:type="dxa"/>
          </w:tcPr>
          <w:p w14:paraId="339550E9" w14:textId="77777777" w:rsidR="008D320D" w:rsidRPr="00992579" w:rsidRDefault="008D320D" w:rsidP="00C52C09">
            <w:pPr>
              <w:pStyle w:val="JBDGM-Hinweise"/>
              <w:rPr>
                <w:i/>
                <w:iCs/>
                <w:lang w:val="en-US"/>
              </w:rPr>
            </w:pPr>
            <w:r w:rsidRPr="00992579">
              <w:rPr>
                <w:i/>
                <w:iCs/>
                <w:lang w:val="en-US"/>
              </w:rPr>
              <w:t>SD</w:t>
            </w:r>
          </w:p>
        </w:tc>
        <w:tc>
          <w:tcPr>
            <w:tcW w:w="1813" w:type="dxa"/>
            <w:vMerge/>
          </w:tcPr>
          <w:p w14:paraId="024DC2F4" w14:textId="77777777" w:rsidR="008D320D" w:rsidRPr="00623F39" w:rsidRDefault="008D320D" w:rsidP="00C52C09">
            <w:pPr>
              <w:pStyle w:val="JBDGM-Hinweise"/>
              <w:rPr>
                <w:lang w:val="en-US"/>
              </w:rPr>
            </w:pPr>
          </w:p>
        </w:tc>
      </w:tr>
      <w:tr w:rsidR="008D320D" w:rsidRPr="00623F39" w14:paraId="7F7315DA" w14:textId="77777777" w:rsidTr="00C52C09">
        <w:trPr>
          <w:trHeight w:val="474"/>
        </w:trPr>
        <w:tc>
          <w:tcPr>
            <w:tcW w:w="1812" w:type="dxa"/>
          </w:tcPr>
          <w:p w14:paraId="42F723D2" w14:textId="77777777" w:rsidR="008D320D" w:rsidRPr="00623F39" w:rsidRDefault="008D320D" w:rsidP="00C52C09">
            <w:pPr>
              <w:pStyle w:val="JBDGM-Hinweise"/>
              <w:rPr>
                <w:lang w:val="en-US"/>
              </w:rPr>
            </w:pPr>
            <w:r w:rsidRPr="00623F39">
              <w:rPr>
                <w:lang w:val="en-US"/>
              </w:rPr>
              <w:t>3,2</w:t>
            </w:r>
          </w:p>
        </w:tc>
        <w:tc>
          <w:tcPr>
            <w:tcW w:w="1813" w:type="dxa"/>
          </w:tcPr>
          <w:p w14:paraId="1E260994" w14:textId="77777777" w:rsidR="008D320D" w:rsidRPr="00623F39" w:rsidRDefault="008D320D" w:rsidP="00C52C09">
            <w:pPr>
              <w:pStyle w:val="JBDGM-Hinweise"/>
              <w:rPr>
                <w:lang w:val="en-US"/>
              </w:rPr>
            </w:pPr>
            <w:r w:rsidRPr="00623F39">
              <w:rPr>
                <w:lang w:val="en-US"/>
              </w:rPr>
              <w:t>1,2</w:t>
            </w:r>
          </w:p>
        </w:tc>
        <w:tc>
          <w:tcPr>
            <w:tcW w:w="1812" w:type="dxa"/>
          </w:tcPr>
          <w:p w14:paraId="344A47E3" w14:textId="77777777" w:rsidR="008D320D" w:rsidRPr="00623F39" w:rsidRDefault="008D320D" w:rsidP="00C52C09">
            <w:pPr>
              <w:pStyle w:val="JBDGM-Hinweise"/>
              <w:rPr>
                <w:lang w:val="en-US"/>
              </w:rPr>
            </w:pPr>
            <w:r w:rsidRPr="00623F39">
              <w:rPr>
                <w:lang w:val="en-US"/>
              </w:rPr>
              <w:t>2,7</w:t>
            </w:r>
          </w:p>
        </w:tc>
        <w:tc>
          <w:tcPr>
            <w:tcW w:w="1813" w:type="dxa"/>
          </w:tcPr>
          <w:p w14:paraId="20B49021" w14:textId="77777777" w:rsidR="008D320D" w:rsidRPr="00623F39" w:rsidRDefault="008D320D" w:rsidP="00C52C09">
            <w:pPr>
              <w:pStyle w:val="JBDGM-Hinweise"/>
              <w:rPr>
                <w:lang w:val="en-US"/>
              </w:rPr>
            </w:pPr>
            <w:r w:rsidRPr="00623F39">
              <w:rPr>
                <w:lang w:val="en-US"/>
              </w:rPr>
              <w:t>2,1</w:t>
            </w:r>
          </w:p>
        </w:tc>
        <w:tc>
          <w:tcPr>
            <w:tcW w:w="1813" w:type="dxa"/>
          </w:tcPr>
          <w:p w14:paraId="4A0A1276" w14:textId="77777777" w:rsidR="008D320D" w:rsidRPr="00623F39" w:rsidRDefault="008D320D" w:rsidP="00C52C09">
            <w:pPr>
              <w:pStyle w:val="JBDGM-Hinweise"/>
              <w:rPr>
                <w:lang w:val="en-US"/>
              </w:rPr>
            </w:pPr>
            <w:r w:rsidRPr="00623F39">
              <w:rPr>
                <w:lang w:val="en-US"/>
              </w:rPr>
              <w:t>,23</w:t>
            </w:r>
          </w:p>
        </w:tc>
      </w:tr>
      <w:tr w:rsidR="008D320D" w:rsidRPr="00623F39" w14:paraId="34462C81" w14:textId="77777777" w:rsidTr="00C52C09">
        <w:trPr>
          <w:trHeight w:val="474"/>
        </w:trPr>
        <w:tc>
          <w:tcPr>
            <w:tcW w:w="1812" w:type="dxa"/>
          </w:tcPr>
          <w:p w14:paraId="7D1A35FE" w14:textId="77777777" w:rsidR="008D320D" w:rsidRPr="00623F39" w:rsidRDefault="008D320D" w:rsidP="00C52C09">
            <w:pPr>
              <w:pStyle w:val="JBDGM-Hinweise"/>
              <w:rPr>
                <w:lang w:val="en-US"/>
              </w:rPr>
            </w:pPr>
            <w:r w:rsidRPr="00623F39">
              <w:rPr>
                <w:lang w:val="en-US"/>
              </w:rPr>
              <w:t>4,1</w:t>
            </w:r>
          </w:p>
        </w:tc>
        <w:tc>
          <w:tcPr>
            <w:tcW w:w="1813" w:type="dxa"/>
          </w:tcPr>
          <w:p w14:paraId="71963D64" w14:textId="77777777" w:rsidR="008D320D" w:rsidRPr="00623F39" w:rsidRDefault="008D320D" w:rsidP="00C52C09">
            <w:pPr>
              <w:pStyle w:val="JBDGM-Hinweise"/>
              <w:rPr>
                <w:lang w:val="en-US"/>
              </w:rPr>
            </w:pPr>
            <w:r w:rsidRPr="00623F39">
              <w:rPr>
                <w:lang w:val="en-US"/>
              </w:rPr>
              <w:t>0,8</w:t>
            </w:r>
          </w:p>
        </w:tc>
        <w:tc>
          <w:tcPr>
            <w:tcW w:w="1812" w:type="dxa"/>
          </w:tcPr>
          <w:p w14:paraId="2BBE29BA" w14:textId="77777777" w:rsidR="008D320D" w:rsidRPr="00623F39" w:rsidRDefault="008D320D" w:rsidP="00C52C09">
            <w:pPr>
              <w:pStyle w:val="JBDGM-Hinweise"/>
              <w:rPr>
                <w:lang w:val="en-US"/>
              </w:rPr>
            </w:pPr>
            <w:r w:rsidRPr="00623F39">
              <w:rPr>
                <w:lang w:val="en-US"/>
              </w:rPr>
              <w:t>3,2</w:t>
            </w:r>
          </w:p>
        </w:tc>
        <w:tc>
          <w:tcPr>
            <w:tcW w:w="1813" w:type="dxa"/>
          </w:tcPr>
          <w:p w14:paraId="39539CE9" w14:textId="77777777" w:rsidR="008D320D" w:rsidRPr="00623F39" w:rsidRDefault="008D320D" w:rsidP="00C52C09">
            <w:pPr>
              <w:pStyle w:val="JBDGM-Hinweise"/>
              <w:rPr>
                <w:lang w:val="en-US"/>
              </w:rPr>
            </w:pPr>
            <w:r w:rsidRPr="00623F39">
              <w:rPr>
                <w:lang w:val="en-US"/>
              </w:rPr>
              <w:t>0,11</w:t>
            </w:r>
          </w:p>
        </w:tc>
        <w:tc>
          <w:tcPr>
            <w:tcW w:w="1813" w:type="dxa"/>
          </w:tcPr>
          <w:p w14:paraId="57B77667" w14:textId="77777777" w:rsidR="008D320D" w:rsidRPr="00623F39" w:rsidRDefault="008D320D" w:rsidP="00C52C09">
            <w:pPr>
              <w:pStyle w:val="JBDGM-Hinweise"/>
              <w:rPr>
                <w:lang w:val="en-US"/>
              </w:rPr>
            </w:pPr>
            <w:r w:rsidRPr="00623F39">
              <w:rPr>
                <w:lang w:val="en-US"/>
              </w:rPr>
              <w:t>&lt; ,001</w:t>
            </w:r>
          </w:p>
        </w:tc>
      </w:tr>
    </w:tbl>
    <w:p w14:paraId="0326179A" w14:textId="77777777" w:rsidR="008D320D" w:rsidRPr="00B26440" w:rsidRDefault="008D320D" w:rsidP="008D320D">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67640E0A" w14:textId="77777777" w:rsidR="008D320D" w:rsidRPr="00367A6F" w:rsidRDefault="008D320D" w:rsidP="008D320D">
      <w:pPr>
        <w:pStyle w:val="berschrift2"/>
        <w:spacing w:line="360" w:lineRule="auto"/>
      </w:pPr>
      <w:r w:rsidRPr="00367A6F">
        <w:lastRenderedPageBreak/>
        <w:t>Abbildungen</w:t>
      </w:r>
    </w:p>
    <w:p w14:paraId="047B7E17" w14:textId="77777777" w:rsidR="008D320D" w:rsidRDefault="008D320D" w:rsidP="008D320D">
      <w:pPr>
        <w:pStyle w:val="JBDGM-Hinweise"/>
      </w:pPr>
      <w:r w:rsidRPr="00CB452C">
        <w:t xml:space="preserve">Bitte fügen Sie </w:t>
      </w:r>
      <w:r>
        <w:t xml:space="preserve">für die anonymisierte Ersteinreichung lediglich </w:t>
      </w:r>
      <w:r w:rsidRPr="00CB452C">
        <w:t xml:space="preserve">bildschirmoptimierte, niedrigaufgelöste (&lt; 100 </w:t>
      </w:r>
      <w:proofErr w:type="spellStart"/>
      <w:r w:rsidRPr="00CB452C">
        <w:t>ppi</w:t>
      </w:r>
      <w:proofErr w:type="spellEnd"/>
      <w:r w:rsidRPr="00CB452C">
        <w:t xml:space="preserve">) Abbildungen </w:t>
      </w:r>
      <w:r>
        <w:t xml:space="preserve">an der gewünschten Stelle </w:t>
      </w:r>
      <w:r w:rsidRPr="00CB452C">
        <w:t>in den Fließtext Ihres Manuskriptes ein. Druckfertige, hochauflösende Abbildungen werden erst nach Annahme Ihres Manuskriptes bei der finalen Einreichung benötigt</w:t>
      </w:r>
      <w:r>
        <w:t xml:space="preserve">. </w:t>
      </w:r>
    </w:p>
    <w:p w14:paraId="10A0E46B" w14:textId="77777777" w:rsidR="008D320D" w:rsidRPr="00CB452C" w:rsidRDefault="008D320D" w:rsidP="008D320D">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076788DC" w14:textId="02A1AA90" w:rsidR="008D320D" w:rsidRDefault="008D320D" w:rsidP="008D320D">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9C3815">
        <w:t>pt</w:t>
      </w:r>
      <w:proofErr w:type="spellEnd"/>
      <w:r>
        <w:t xml:space="preserve"> (z.B. „Abbildung</w:t>
      </w:r>
      <w:r w:rsidRPr="00782CF5">
        <w:t xml:space="preserve"> </w:t>
      </w:r>
      <w:r>
        <w:t>1“), fett gedruckt (Formatvorlage ‚JBDGM T/A-Überschrift‘),</w:t>
      </w:r>
      <w:r w:rsidRPr="00CA1D55">
        <w:t xml:space="preserve">darunter </w:t>
      </w:r>
      <w:r>
        <w:t xml:space="preserve">den </w:t>
      </w:r>
      <w:r w:rsidRPr="00F0285B">
        <w:rPr>
          <w:b/>
          <w:bCs/>
        </w:rPr>
        <w:t>Abbildungsnamen</w:t>
      </w:r>
      <w:r w:rsidRPr="00CA1D55">
        <w:t xml:space="preserve"> in Schriftgröße 10 </w:t>
      </w:r>
      <w:proofErr w:type="spellStart"/>
      <w:r w:rsidR="009C3815">
        <w:t>pt</w:t>
      </w:r>
      <w:proofErr w:type="spellEnd"/>
      <w:r w:rsidRPr="00CA1D55">
        <w:t>, kursiv</w:t>
      </w:r>
      <w:r>
        <w:t xml:space="preserve"> (Formatvorlage ‚JBDGM T/A-Name‘) sowie ggf. eine </w:t>
      </w:r>
      <w:r w:rsidRPr="00F0285B">
        <w:rPr>
          <w:b/>
          <w:bCs/>
        </w:rPr>
        <w:t>Abbildungsanmerkung</w:t>
      </w:r>
      <w:r>
        <w:t xml:space="preserve"> (</w:t>
      </w:r>
      <w:r w:rsidR="005E1890" w:rsidRPr="005E1890">
        <w:t>Formatvorlage ‚</w:t>
      </w:r>
      <w:r w:rsidRPr="005E1890">
        <w:t>JBDGM T/A-Anmerkung‘</w:t>
      </w:r>
      <w:r>
        <w:t xml:space="preserve">). </w:t>
      </w:r>
    </w:p>
    <w:p w14:paraId="29FA04F0" w14:textId="77777777" w:rsidR="008D320D" w:rsidRDefault="008D320D" w:rsidP="008D320D">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779C3AAF" w14:textId="77777777" w:rsidR="008D320D" w:rsidRPr="00437371" w:rsidRDefault="008D320D" w:rsidP="008D320D">
      <w:pPr>
        <w:pStyle w:val="JBDGMTA-berschrift"/>
      </w:pPr>
      <w:r w:rsidRPr="00437371">
        <w:t>Abbildung 1</w:t>
      </w:r>
      <w:r>
        <w:t xml:space="preserve"> [Dies ist die </w:t>
      </w:r>
      <w:r w:rsidRPr="00130276">
        <w:t>Abbildungsüberschrift</w:t>
      </w:r>
      <w:r>
        <w:t>]</w:t>
      </w:r>
    </w:p>
    <w:p w14:paraId="3F844110" w14:textId="77777777" w:rsidR="008D320D" w:rsidRPr="00437371" w:rsidRDefault="008D320D" w:rsidP="008D320D">
      <w:pPr>
        <w:pStyle w:val="JBDGMTA-Name"/>
      </w:pPr>
      <w:r>
        <w:t xml:space="preserve">Das </w:t>
      </w:r>
      <w:r w:rsidRPr="00437371">
        <w:t>Logo des Jahrbuch Musikpsychologie</w:t>
      </w:r>
      <w:r>
        <w:t xml:space="preserve"> als Beispielabbildung [Dies ist der </w:t>
      </w:r>
      <w:r w:rsidRPr="00130276">
        <w:t>Abbildungsname</w:t>
      </w:r>
      <w:r>
        <w:t>]</w:t>
      </w:r>
    </w:p>
    <w:p w14:paraId="4FC0D575" w14:textId="77777777" w:rsidR="008D320D" w:rsidRDefault="008D320D" w:rsidP="008D320D">
      <w:pPr>
        <w:pStyle w:val="JBDGM-Hinweise"/>
        <w:rPr>
          <w:sz w:val="20"/>
          <w:szCs w:val="20"/>
        </w:rPr>
      </w:pPr>
      <w:r w:rsidRPr="00CA1D55">
        <w:rPr>
          <w:noProof/>
          <w:sz w:val="20"/>
          <w:szCs w:val="20"/>
          <w:lang w:eastAsia="de-DE"/>
        </w:rPr>
        <w:drawing>
          <wp:inline distT="0" distB="0" distL="0" distR="0" wp14:anchorId="5DE46984" wp14:editId="1EB0CFB6">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33C9D0C2" w14:textId="77777777" w:rsidR="008D320D" w:rsidRPr="005E1890" w:rsidRDefault="008D320D" w:rsidP="008D320D">
      <w:pPr>
        <w:pStyle w:val="JBDGMTA-Anmerkung"/>
      </w:pPr>
      <w:r w:rsidRPr="00F0285B">
        <w:rPr>
          <w:i/>
          <w:iCs/>
        </w:rPr>
        <w:t>Anmerkung</w:t>
      </w:r>
      <w:r w:rsidRPr="008C4228">
        <w:t>. Dies ist eine Abbildungsanmerkung</w:t>
      </w:r>
      <w:r w:rsidRPr="005E1890">
        <w:t>.</w:t>
      </w:r>
    </w:p>
    <w:p w14:paraId="605A617D" w14:textId="77777777" w:rsidR="008D320D" w:rsidRDefault="008D320D" w:rsidP="008D320D">
      <w:pPr>
        <w:pStyle w:val="berschrift2"/>
        <w:spacing w:line="360" w:lineRule="auto"/>
      </w:pPr>
      <w:r w:rsidRPr="00782CF5">
        <w:t>Statistische Angaben</w:t>
      </w:r>
    </w:p>
    <w:p w14:paraId="065AEF66" w14:textId="77777777" w:rsidR="008D320D" w:rsidRPr="00CB452C" w:rsidRDefault="008D320D" w:rsidP="008D320D">
      <w:pPr>
        <w:pStyle w:val="JBDGM-Hinweis-Liste"/>
      </w:pPr>
      <w:r>
        <w:t xml:space="preserve">Bitte geben Sie immer </w:t>
      </w:r>
      <w:r w:rsidRPr="00CB452C">
        <w:t xml:space="preserve">exakte </w:t>
      </w:r>
      <w:r w:rsidRPr="00CB452C">
        <w:rPr>
          <w:i/>
        </w:rPr>
        <w:t>p</w:t>
      </w:r>
      <w:r w:rsidRPr="00CB452C">
        <w:t xml:space="preserve">-Werte und Effektgrößen </w:t>
      </w:r>
      <w:r>
        <w:t>an (keine ‚Sternchen‘-Signifikanzen).</w:t>
      </w:r>
    </w:p>
    <w:p w14:paraId="699EE09D" w14:textId="77777777" w:rsidR="008D320D" w:rsidRPr="005D07E4" w:rsidRDefault="008D320D" w:rsidP="008D320D">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F1BC898" w14:textId="77777777" w:rsidR="008D320D" w:rsidRDefault="008D320D" w:rsidP="008D320D">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7EB35BA" w14:textId="77777777" w:rsidR="008D320D" w:rsidRPr="00437371" w:rsidRDefault="008D320D" w:rsidP="008D320D">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5578F77C" w14:textId="77777777" w:rsidR="008D320D" w:rsidRPr="005D07E4" w:rsidRDefault="008D320D" w:rsidP="008D320D">
      <w:pPr>
        <w:pStyle w:val="JBDGM-Hinweis-Liste"/>
        <w:rPr>
          <w:i/>
          <w:iCs/>
        </w:rPr>
      </w:pPr>
      <w:r w:rsidRPr="005D07E4">
        <w:t>Bei mehreren Klammerebenen, bspw. der Form [</w:t>
      </w:r>
      <w:proofErr w:type="gramStart"/>
      <w:r w:rsidRPr="006557C9">
        <w:rPr>
          <w:i/>
          <w:iCs/>
        </w:rPr>
        <w:t>F</w:t>
      </w:r>
      <w:r w:rsidRPr="005D07E4">
        <w:t>(</w:t>
      </w:r>
      <w:proofErr w:type="gramEnd"/>
      <w:r w:rsidRPr="005D07E4">
        <w:t>1,</w:t>
      </w:r>
      <w:r>
        <w:t xml:space="preserve"> </w:t>
      </w:r>
      <w:r w:rsidRPr="005D07E4">
        <w:t>10)</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Pr="005D07E4">
        <w:t>], bitte eckige und runde Klammern für die jeweilige Hierarchieebene verwenden.</w:t>
      </w:r>
    </w:p>
    <w:p w14:paraId="1CBB44DD" w14:textId="77777777" w:rsidR="008D320D" w:rsidRPr="0030035D" w:rsidRDefault="008D320D" w:rsidP="008D320D">
      <w:pPr>
        <w:pStyle w:val="berschrift2"/>
        <w:spacing w:line="360" w:lineRule="auto"/>
      </w:pPr>
      <w:r w:rsidRPr="0030035D">
        <w:lastRenderedPageBreak/>
        <w:t xml:space="preserve">Diagramme, Formeln, </w:t>
      </w:r>
      <w:r w:rsidRPr="00B429A7">
        <w:t>Sonderzeichen</w:t>
      </w:r>
    </w:p>
    <w:p w14:paraId="574D8C94" w14:textId="77777777" w:rsidR="008D320D" w:rsidRPr="006A321B" w:rsidRDefault="008D320D" w:rsidP="008D320D">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 &gt; Symbol“).</w:t>
      </w:r>
    </w:p>
    <w:p w14:paraId="5516EFBE" w14:textId="77777777" w:rsidR="008D320D" w:rsidRDefault="008D320D" w:rsidP="008D320D">
      <w:pPr>
        <w:pStyle w:val="berschrift2"/>
        <w:spacing w:line="360" w:lineRule="auto"/>
      </w:pPr>
      <w:r w:rsidRPr="00782CF5">
        <w:t>Referenzen</w:t>
      </w:r>
      <w:r>
        <w:t xml:space="preserve"> und Zitationen</w:t>
      </w:r>
    </w:p>
    <w:p w14:paraId="6BF82E07" w14:textId="77777777" w:rsidR="008D320D" w:rsidRDefault="008D320D" w:rsidP="008D320D">
      <w:pPr>
        <w:pStyle w:val="JBDGM-Hinweise"/>
      </w:pPr>
      <w:r>
        <w:t xml:space="preserve">JBDGM folgt den modifizierten APA-Richtlinien (7. Auflage) für deutschsprachige Publikationen. Dies beinhaltet insbesondere, dass bei Auflistungen, auch bei </w:t>
      </w:r>
      <w:proofErr w:type="spellStart"/>
      <w:r>
        <w:t>AutorInnenlisten</w:t>
      </w:r>
      <w:proofErr w:type="spellEnd"/>
      <w:r>
        <w:t xml:space="preserve">, </w:t>
      </w:r>
      <w:r w:rsidRPr="00763391">
        <w:rPr>
          <w:b/>
          <w:bCs/>
        </w:rPr>
        <w:t xml:space="preserve">kein Komma vor dem/der letzten </w:t>
      </w:r>
      <w:proofErr w:type="spellStart"/>
      <w:r w:rsidRPr="00763391">
        <w:rPr>
          <w:b/>
          <w:bCs/>
        </w:rPr>
        <w:t>AutorIn</w:t>
      </w:r>
      <w:proofErr w:type="spellEnd"/>
      <w:r w:rsidRPr="00763391">
        <w:rPr>
          <w:b/>
          <w:bCs/>
        </w:rPr>
        <w:t xml:space="preserve"> </w:t>
      </w:r>
      <w:r w:rsidRPr="00782CF5">
        <w:t>eingefügt wird</w:t>
      </w:r>
      <w:r>
        <w:t xml:space="preserve"> </w:t>
      </w:r>
      <w:r>
        <w:br/>
      </w:r>
      <w:r w:rsidRPr="00CB452C">
        <w:t>(also</w:t>
      </w:r>
      <w:r>
        <w:t xml:space="preserve"> richtig</w:t>
      </w:r>
      <w:r w:rsidRPr="00CB452C">
        <w:t>: Laurel &amp; Hardy, nicht: Laurel, &amp; Hardy)</w:t>
      </w:r>
      <w:r w:rsidRPr="00782CF5">
        <w:t>.</w:t>
      </w:r>
    </w:p>
    <w:p w14:paraId="2B0AB2DD" w14:textId="77777777" w:rsidR="008D320D" w:rsidRDefault="008D320D" w:rsidP="008D320D">
      <w:pPr>
        <w:pStyle w:val="JBDGM-Hinweise"/>
      </w:pPr>
      <w:r>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8D320D" w14:paraId="3DF21B9C" w14:textId="77777777" w:rsidTr="00C52C09">
        <w:tc>
          <w:tcPr>
            <w:tcW w:w="3192" w:type="dxa"/>
            <w:tcBorders>
              <w:bottom w:val="single" w:sz="4" w:space="0" w:color="auto"/>
            </w:tcBorders>
          </w:tcPr>
          <w:p w14:paraId="547C868D" w14:textId="77777777" w:rsidR="008D320D" w:rsidRPr="00437371" w:rsidRDefault="008D320D" w:rsidP="00C52C09">
            <w:pPr>
              <w:pStyle w:val="JBDGM-Hinweise"/>
              <w:rPr>
                <w:b/>
              </w:rPr>
            </w:pPr>
            <w:r w:rsidRPr="00437371">
              <w:rPr>
                <w:b/>
              </w:rPr>
              <w:t xml:space="preserve">Anzahl der </w:t>
            </w:r>
            <w:proofErr w:type="spellStart"/>
            <w:r w:rsidRPr="00437371">
              <w:rPr>
                <w:b/>
              </w:rPr>
              <w:t>AutorInnen</w:t>
            </w:r>
            <w:proofErr w:type="spellEnd"/>
          </w:p>
        </w:tc>
        <w:tc>
          <w:tcPr>
            <w:tcW w:w="2904" w:type="dxa"/>
            <w:tcBorders>
              <w:bottom w:val="single" w:sz="4" w:space="0" w:color="auto"/>
            </w:tcBorders>
          </w:tcPr>
          <w:p w14:paraId="4842A6E3" w14:textId="77777777" w:rsidR="008D320D" w:rsidRDefault="008D320D" w:rsidP="00C52C09">
            <w:pPr>
              <w:pStyle w:val="JBDGM-Hinweise"/>
            </w:pPr>
            <w:r>
              <w:t>Referenz in Klammern</w:t>
            </w:r>
          </w:p>
        </w:tc>
        <w:tc>
          <w:tcPr>
            <w:tcW w:w="2966" w:type="dxa"/>
            <w:tcBorders>
              <w:bottom w:val="single" w:sz="4" w:space="0" w:color="auto"/>
            </w:tcBorders>
          </w:tcPr>
          <w:p w14:paraId="4009403C" w14:textId="77777777" w:rsidR="008D320D" w:rsidRDefault="008D320D" w:rsidP="00C52C09">
            <w:pPr>
              <w:pStyle w:val="JBDGM-Hinweise"/>
            </w:pPr>
            <w:r>
              <w:t>Referenz im Fließtext</w:t>
            </w:r>
          </w:p>
        </w:tc>
      </w:tr>
      <w:tr w:rsidR="008D320D" w14:paraId="07A8C655" w14:textId="77777777" w:rsidTr="00C52C09">
        <w:tc>
          <w:tcPr>
            <w:tcW w:w="3192" w:type="dxa"/>
            <w:tcBorders>
              <w:top w:val="single" w:sz="4" w:space="0" w:color="auto"/>
              <w:bottom w:val="nil"/>
            </w:tcBorders>
          </w:tcPr>
          <w:p w14:paraId="0C19F309" w14:textId="77777777" w:rsidR="008D320D" w:rsidRDefault="008D320D" w:rsidP="00C52C09">
            <w:pPr>
              <w:pStyle w:val="JBDGM-Hinweise"/>
            </w:pPr>
            <w:r w:rsidRPr="00437371">
              <w:rPr>
                <w:b/>
              </w:rPr>
              <w:t>ein/eine</w:t>
            </w:r>
            <w:r>
              <w:t xml:space="preserve"> </w:t>
            </w:r>
            <w:proofErr w:type="spellStart"/>
            <w:r>
              <w:t>AutorIn</w:t>
            </w:r>
            <w:proofErr w:type="spellEnd"/>
          </w:p>
        </w:tc>
        <w:tc>
          <w:tcPr>
            <w:tcW w:w="2904" w:type="dxa"/>
            <w:tcBorders>
              <w:top w:val="single" w:sz="4" w:space="0" w:color="auto"/>
              <w:bottom w:val="nil"/>
            </w:tcBorders>
          </w:tcPr>
          <w:p w14:paraId="5A8D5F0F" w14:textId="77777777" w:rsidR="008D320D" w:rsidRDefault="008D320D" w:rsidP="00C52C09">
            <w:pPr>
              <w:pStyle w:val="JBDGM-Hinweise"/>
            </w:pPr>
            <w:r>
              <w:t>(Wagner, 2019)</w:t>
            </w:r>
          </w:p>
        </w:tc>
        <w:tc>
          <w:tcPr>
            <w:tcW w:w="2966" w:type="dxa"/>
            <w:tcBorders>
              <w:top w:val="single" w:sz="4" w:space="0" w:color="auto"/>
              <w:bottom w:val="nil"/>
            </w:tcBorders>
          </w:tcPr>
          <w:p w14:paraId="7C84A487" w14:textId="77777777" w:rsidR="008D320D" w:rsidRDefault="008D320D" w:rsidP="00C52C09">
            <w:pPr>
              <w:pStyle w:val="JBDGM-Hinweise"/>
            </w:pPr>
            <w:r>
              <w:t>Wagner (2019)</w:t>
            </w:r>
          </w:p>
        </w:tc>
      </w:tr>
      <w:tr w:rsidR="008D320D" w14:paraId="27297CF7" w14:textId="77777777" w:rsidTr="00C52C09">
        <w:tc>
          <w:tcPr>
            <w:tcW w:w="3192" w:type="dxa"/>
            <w:tcBorders>
              <w:top w:val="nil"/>
              <w:bottom w:val="nil"/>
            </w:tcBorders>
          </w:tcPr>
          <w:p w14:paraId="70CD64F2" w14:textId="77777777" w:rsidR="008D320D" w:rsidRDefault="008D320D" w:rsidP="00C52C09">
            <w:pPr>
              <w:pStyle w:val="JBDGM-Hinweise"/>
            </w:pPr>
            <w:r w:rsidRPr="00437371">
              <w:rPr>
                <w:b/>
              </w:rPr>
              <w:t>zwei</w:t>
            </w:r>
            <w:r>
              <w:t xml:space="preserve"> </w:t>
            </w:r>
            <w:proofErr w:type="spellStart"/>
            <w:r>
              <w:t>AutorInnen</w:t>
            </w:r>
            <w:proofErr w:type="spellEnd"/>
          </w:p>
        </w:tc>
        <w:tc>
          <w:tcPr>
            <w:tcW w:w="2904" w:type="dxa"/>
            <w:tcBorders>
              <w:top w:val="nil"/>
              <w:bottom w:val="nil"/>
            </w:tcBorders>
          </w:tcPr>
          <w:p w14:paraId="12A68F5A" w14:textId="77777777" w:rsidR="008D320D" w:rsidRDefault="008D320D" w:rsidP="00C52C09">
            <w:pPr>
              <w:pStyle w:val="JBDGM-Hinweise"/>
            </w:pPr>
            <w:r>
              <w:t>(Wagner &amp; Müller, 2019)</w:t>
            </w:r>
          </w:p>
        </w:tc>
        <w:tc>
          <w:tcPr>
            <w:tcW w:w="2966" w:type="dxa"/>
            <w:tcBorders>
              <w:top w:val="nil"/>
              <w:bottom w:val="nil"/>
            </w:tcBorders>
          </w:tcPr>
          <w:p w14:paraId="1AD637DB" w14:textId="77777777" w:rsidR="008D320D" w:rsidRDefault="008D320D" w:rsidP="00C52C09">
            <w:pPr>
              <w:pStyle w:val="JBDGM-Hinweise"/>
            </w:pPr>
            <w:r>
              <w:t>Wagner und Müller (2019)</w:t>
            </w:r>
          </w:p>
        </w:tc>
      </w:tr>
      <w:tr w:rsidR="008D320D" w14:paraId="1996F6EB" w14:textId="77777777" w:rsidTr="00C52C09">
        <w:tc>
          <w:tcPr>
            <w:tcW w:w="3192" w:type="dxa"/>
            <w:tcBorders>
              <w:top w:val="nil"/>
            </w:tcBorders>
          </w:tcPr>
          <w:p w14:paraId="7DABD03E" w14:textId="77777777" w:rsidR="008D320D" w:rsidRDefault="008D320D" w:rsidP="00C52C09">
            <w:pPr>
              <w:pStyle w:val="JBDGM-Hinweise"/>
            </w:pPr>
            <w:r w:rsidRPr="00437371">
              <w:rPr>
                <w:b/>
              </w:rPr>
              <w:t>drei oder mehr</w:t>
            </w:r>
            <w:r>
              <w:t xml:space="preserve"> </w:t>
            </w:r>
            <w:proofErr w:type="spellStart"/>
            <w:r>
              <w:t>AutorInnen</w:t>
            </w:r>
            <w:proofErr w:type="spellEnd"/>
          </w:p>
        </w:tc>
        <w:tc>
          <w:tcPr>
            <w:tcW w:w="2904" w:type="dxa"/>
            <w:tcBorders>
              <w:top w:val="nil"/>
            </w:tcBorders>
          </w:tcPr>
          <w:p w14:paraId="4360C36C" w14:textId="77777777" w:rsidR="008D320D" w:rsidRDefault="008D320D" w:rsidP="00C52C09">
            <w:pPr>
              <w:pStyle w:val="JBDGM-Hinweise"/>
            </w:pPr>
            <w:r>
              <w:t>(Wagner et al., 2019)</w:t>
            </w:r>
          </w:p>
        </w:tc>
        <w:tc>
          <w:tcPr>
            <w:tcW w:w="2966" w:type="dxa"/>
            <w:tcBorders>
              <w:top w:val="nil"/>
            </w:tcBorders>
          </w:tcPr>
          <w:p w14:paraId="7235EB76" w14:textId="77777777" w:rsidR="008D320D" w:rsidRDefault="008D320D" w:rsidP="00C52C09">
            <w:pPr>
              <w:pStyle w:val="JBDGM-Hinweise"/>
            </w:pPr>
            <w:r>
              <w:t>Wagner et al. (2019)</w:t>
            </w:r>
          </w:p>
        </w:tc>
      </w:tr>
    </w:tbl>
    <w:p w14:paraId="4F8B6252" w14:textId="77777777" w:rsidR="008D320D" w:rsidRDefault="008D320D" w:rsidP="008D320D">
      <w:pPr>
        <w:pStyle w:val="JBDGM-Hinweise"/>
      </w:pPr>
    </w:p>
    <w:p w14:paraId="3147D289" w14:textId="77777777" w:rsidR="008D320D" w:rsidRPr="00782CF5" w:rsidRDefault="008D320D" w:rsidP="008D320D">
      <w:pPr>
        <w:pStyle w:val="JBDGM-Hinweise"/>
      </w:pPr>
      <w:r>
        <w:t xml:space="preserve">Anders als noch in der 6. Auflage der APA-Richtlinien wird bei Referenzen mit drei oder mehr </w:t>
      </w:r>
      <w:proofErr w:type="spellStart"/>
      <w:r>
        <w:t>AutorInnen</w:t>
      </w:r>
      <w:proofErr w:type="spellEnd"/>
      <w:r>
        <w:t xml:space="preserve"> nicht mehr zwischen Erst- und Folgenennung im Text unterschieden.</w:t>
      </w:r>
    </w:p>
    <w:p w14:paraId="2B649714" w14:textId="77777777" w:rsidR="008D320D" w:rsidRPr="006A321B" w:rsidRDefault="008D320D" w:rsidP="008D320D">
      <w:pPr>
        <w:pStyle w:val="JBDGM-Hinweise"/>
      </w:pPr>
      <w:r w:rsidRPr="00782CF5">
        <w:t xml:space="preserve">Direkte Zitate mit mehr als 40 Wörtern werden eingerückt und ohne Anführungszeichen wiedergegeben. </w:t>
      </w:r>
      <w:r>
        <w:t xml:space="preserve">Verwenden Sie bitte die Formatvorlage ‚JBDGM-Zitat‘. </w:t>
      </w:r>
      <w:proofErr w:type="spellStart"/>
      <w:r w:rsidRPr="00782CF5">
        <w:t>AutorInnen</w:t>
      </w:r>
      <w:proofErr w:type="spellEnd"/>
      <w:r w:rsidRPr="00782CF5">
        <w:t>-, Jahres- und Seitenangabe bitte in Klammern direkt hinter das Zitat einfügen</w:t>
      </w:r>
      <w:r>
        <w:t>.</w:t>
      </w:r>
    </w:p>
    <w:p w14:paraId="4D04B4C7" w14:textId="77777777" w:rsidR="008D320D" w:rsidRPr="00CB452C" w:rsidRDefault="008D320D" w:rsidP="008D320D">
      <w:pPr>
        <w:pStyle w:val="berschrift2"/>
        <w:spacing w:line="360" w:lineRule="auto"/>
      </w:pPr>
      <w:r>
        <w:t>Literaturverzeichnis</w:t>
      </w:r>
    </w:p>
    <w:p w14:paraId="48982051" w14:textId="77777777" w:rsidR="008D320D" w:rsidRDefault="008D320D" w:rsidP="008D320D">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 xml:space="preserve">Bei größeren Monita werden die </w:t>
      </w:r>
      <w:proofErr w:type="spellStart"/>
      <w:r w:rsidRPr="006E6788">
        <w:t>Autor</w:t>
      </w:r>
      <w:r>
        <w:t>Innen</w:t>
      </w:r>
      <w:proofErr w:type="spellEnd"/>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rPr>
          <w:b/>
          <w:bCs/>
        </w:rPr>
        <w:t xml:space="preserve"> </w:t>
      </w:r>
      <w:r w:rsidRPr="00A9054C">
        <w:t xml:space="preserve">(bei Angabe einer DOI </w:t>
      </w:r>
      <w:r>
        <w:t xml:space="preserve">kann der </w:t>
      </w:r>
      <w:r w:rsidRPr="00A9054C">
        <w:t>Verlag weggelassen werden)</w:t>
      </w:r>
      <w:r>
        <w:t xml:space="preserve">. Beachten Sie: Bei einem deutschsprachigen Beitrag stehen im Literaturverzeichnis, auch bei englischsprachigen Quellen, </w:t>
      </w:r>
      <w:r w:rsidRPr="00E1152F">
        <w:rPr>
          <w:b/>
          <w:bCs/>
        </w:rPr>
        <w:t>durchgehend deutsche Abkürzungen</w:t>
      </w:r>
      <w:r>
        <w:t>, (‚Hrsg.‘, ‚Aufl.‘, ‚S.‘, etc.). Verwenden Sie für die Literaturliste die Formatvorlage ‚JBDGM-Literatur‘.</w:t>
      </w:r>
    </w:p>
    <w:p w14:paraId="0F1C9E18" w14:textId="77777777" w:rsidR="008D320D" w:rsidRPr="006E6788" w:rsidRDefault="008D320D" w:rsidP="008D320D">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57E9A9F4" w14:textId="77777777" w:rsidR="008D320D" w:rsidRPr="00EC2A44" w:rsidRDefault="008D320D" w:rsidP="008D320D">
      <w:pPr>
        <w:pStyle w:val="berschrift4"/>
      </w:pPr>
      <w:r w:rsidRPr="00EC2A44">
        <w:lastRenderedPageBreak/>
        <w:t>Zeitschriftenartikel:</w:t>
      </w:r>
    </w:p>
    <w:p w14:paraId="3A29C810" w14:textId="77777777" w:rsidR="008D320D" w:rsidRPr="00437371" w:rsidRDefault="008D320D" w:rsidP="008D320D">
      <w:pPr>
        <w:pStyle w:val="JBDGM-Literatur"/>
        <w:rPr>
          <w:lang w:val="en-US"/>
        </w:rPr>
      </w:pPr>
      <w:proofErr w:type="spellStart"/>
      <w:r w:rsidRPr="00EC2A44">
        <w:t>Dellinger</w:t>
      </w:r>
      <w:proofErr w:type="spellEnd"/>
      <w:r w:rsidRPr="00EC2A44">
        <w:t>, A. B.</w:t>
      </w:r>
      <w:commentRangeStart w:id="0"/>
      <w:commentRangeEnd w:id="0"/>
      <w:r w:rsidRPr="00EC2A44">
        <w:commentReference w:id="0"/>
      </w:r>
      <w:r w:rsidRPr="00EC2A44">
        <w:t xml:space="preserve"> &amp; Leech, N. L. (2007). </w:t>
      </w:r>
      <w:commentRangeStart w:id="1"/>
      <w:r w:rsidRPr="00EC2A44">
        <w:rPr>
          <w:lang w:val="en-US"/>
        </w:rPr>
        <w:t>Toward a unified validation framework in mixed methods research</w:t>
      </w:r>
      <w:commentRangeEnd w:id="1"/>
      <w:r w:rsidRPr="00EC2A44">
        <w:commentReference w:id="1"/>
      </w:r>
      <w:r w:rsidRPr="00EC2A44">
        <w:rPr>
          <w:lang w:val="en-US"/>
        </w:rPr>
        <w:t xml:space="preserve">. </w:t>
      </w:r>
      <w:commentRangeStart w:id="2"/>
      <w:r w:rsidRPr="00EC2A44">
        <w:rPr>
          <w:i/>
          <w:lang w:val="en-US"/>
        </w:rPr>
        <w:t>Journal of Mixed Methods Research</w:t>
      </w:r>
      <w:commentRangeEnd w:id="2"/>
      <w:r w:rsidRPr="00EC2A44">
        <w:commentReference w:id="2"/>
      </w:r>
      <w:r w:rsidRPr="00EC2A44">
        <w:rPr>
          <w:i/>
          <w:lang w:val="en-US"/>
        </w:rPr>
        <w:t xml:space="preserve">, </w:t>
      </w:r>
      <w:commentRangeStart w:id="3"/>
      <w:r w:rsidRPr="00EC2A44">
        <w:rPr>
          <w:i/>
          <w:lang w:val="en-US"/>
        </w:rPr>
        <w:t>1</w:t>
      </w:r>
      <w:commentRangeEnd w:id="3"/>
      <w:r w:rsidRPr="00EC2A44">
        <w:commentReference w:id="3"/>
      </w:r>
      <w:r w:rsidRPr="00437371">
        <w:rPr>
          <w:lang w:val="en-US"/>
        </w:rPr>
        <w:t>(4)</w:t>
      </w:r>
      <w:r w:rsidRPr="00EC2A44">
        <w:rPr>
          <w:lang w:val="en-US"/>
        </w:rPr>
        <w:t xml:space="preserve">, 309-332. </w:t>
      </w:r>
      <w:hyperlink r:id="rId16" w:history="1">
        <w:r w:rsidRPr="00437371">
          <w:rPr>
            <w:lang w:val="en-US"/>
          </w:rPr>
          <w:t>https://doi.org/10.1177/1558689807306147</w:t>
        </w:r>
      </w:hyperlink>
    </w:p>
    <w:p w14:paraId="6FECE028" w14:textId="77777777" w:rsidR="008D320D" w:rsidRPr="00437371" w:rsidRDefault="008D320D" w:rsidP="008D320D">
      <w:pPr>
        <w:pStyle w:val="berschrift4"/>
      </w:pPr>
      <w:r w:rsidRPr="00437371">
        <w:t>Zeitschriftenartikel mit Artikelnummer:</w:t>
      </w:r>
    </w:p>
    <w:p w14:paraId="6D605045" w14:textId="77777777" w:rsidR="008D320D" w:rsidRPr="00437371" w:rsidRDefault="008D320D" w:rsidP="008D320D">
      <w:pPr>
        <w:pStyle w:val="JBDGM-Literatu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 11</w:t>
      </w:r>
      <w:r w:rsidRPr="00437371">
        <w:rPr>
          <w:lang w:val="en-US"/>
        </w:rPr>
        <w:t xml:space="preserve">(3), </w:t>
      </w:r>
      <w:proofErr w:type="spellStart"/>
      <w:r w:rsidRPr="00437371">
        <w:rPr>
          <w:lang w:val="en-US"/>
        </w:rPr>
        <w:t>Artikel</w:t>
      </w:r>
      <w:proofErr w:type="spellEnd"/>
      <w:r w:rsidRPr="00437371">
        <w:rPr>
          <w:lang w:val="en-US"/>
        </w:rPr>
        <w:t xml:space="preserve"> e015163. </w:t>
      </w:r>
      <w:hyperlink r:id="rId17" w:history="1">
        <w:r>
          <w:t>https://doi.org/10.1371/journal.pone.0151634</w:t>
        </w:r>
      </w:hyperlink>
    </w:p>
    <w:p w14:paraId="22F45D15" w14:textId="77777777" w:rsidR="008D320D" w:rsidRPr="00437371" w:rsidRDefault="008D320D" w:rsidP="008D320D">
      <w:pPr>
        <w:pStyle w:val="berschrift4"/>
      </w:pPr>
      <w:r w:rsidRPr="00437371">
        <w:t>Zeitschriftenartikel, Online-First-Publikation:</w:t>
      </w:r>
    </w:p>
    <w:p w14:paraId="13A3A568" w14:textId="77777777" w:rsidR="008D320D" w:rsidRPr="00657AEE" w:rsidRDefault="008D320D" w:rsidP="008D320D">
      <w:pPr>
        <w:pStyle w:val="JBDGM-Literatur"/>
      </w:pPr>
      <w:proofErr w:type="spellStart"/>
      <w:r>
        <w:rPr>
          <w:lang w:val="en-US"/>
        </w:rPr>
        <w:t>Devenport</w:t>
      </w:r>
      <w:proofErr w:type="spellEnd"/>
      <w:r>
        <w:rPr>
          <w:lang w:val="en-US"/>
        </w:rPr>
        <w:t xml:space="preserve">, S. P.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w:t>
      </w:r>
      <w:proofErr w:type="spellStart"/>
      <w:r w:rsidRPr="00657AEE">
        <w:rPr>
          <w:i/>
          <w:iCs/>
        </w:rPr>
        <w:t>of</w:t>
      </w:r>
      <w:proofErr w:type="spellEnd"/>
      <w:r w:rsidRPr="00657AEE">
        <w:rPr>
          <w:i/>
          <w:iCs/>
        </w:rPr>
        <w:t xml:space="preserve"> Music.</w:t>
      </w:r>
      <w:r w:rsidRPr="00657AEE">
        <w:t xml:space="preserve"> </w:t>
      </w:r>
      <w:r w:rsidRPr="002B6F7A">
        <w:t>Online Vorveröffentlichung.</w:t>
      </w:r>
      <w:r>
        <w:t xml:space="preserve"> </w:t>
      </w:r>
      <w:hyperlink r:id="rId18" w:history="1">
        <w:r>
          <w:t>https://doi.org/10.1177/0305735619864647</w:t>
        </w:r>
      </w:hyperlink>
    </w:p>
    <w:p w14:paraId="080D31CB" w14:textId="77777777" w:rsidR="008D320D" w:rsidRPr="00657AEE" w:rsidRDefault="008D320D" w:rsidP="008D320D">
      <w:pPr>
        <w:pStyle w:val="berschrift4"/>
      </w:pPr>
      <w:r w:rsidRPr="00657AEE">
        <w:t>Buchkapitel:</w:t>
      </w:r>
    </w:p>
    <w:p w14:paraId="7D3BF642" w14:textId="77777777" w:rsidR="008D320D" w:rsidRPr="00EC2A44" w:rsidRDefault="008D320D" w:rsidP="008D320D">
      <w:pPr>
        <w:pStyle w:val="JBDGM-Literatur"/>
        <w:rPr>
          <w:lang w:val="en-US"/>
        </w:rPr>
      </w:pPr>
      <w:r w:rsidRPr="00437371">
        <w:rPr>
          <w:lang w:val="en-US"/>
        </w:rPr>
        <w:t xml:space="preserve">Jackson, A. J., Miller, J. T.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commentRangeStart w:id="4"/>
      <w:r>
        <w:rPr>
          <w:lang w:val="en-US"/>
        </w:rPr>
        <w:t>S.</w:t>
      </w:r>
      <w:r w:rsidRPr="00EC2A44">
        <w:rPr>
          <w:lang w:val="en-US"/>
        </w:rPr>
        <w:t xml:space="preserve"> 12</w:t>
      </w:r>
      <w:r w:rsidRPr="00773FA8">
        <w:rPr>
          <w:lang w:val="en-US"/>
        </w:rPr>
        <w:t>–</w:t>
      </w:r>
      <w:r w:rsidRPr="00EC2A44">
        <w:rPr>
          <w:lang w:val="en-US"/>
        </w:rPr>
        <w:t>37</w:t>
      </w:r>
      <w:commentRangeEnd w:id="4"/>
      <w:r w:rsidRPr="00EC2A44">
        <w:commentReference w:id="4"/>
      </w:r>
      <w:r w:rsidRPr="00EC2A44">
        <w:rPr>
          <w:lang w:val="en-US"/>
        </w:rPr>
        <w:t>). School Press.</w:t>
      </w:r>
    </w:p>
    <w:p w14:paraId="0063470E" w14:textId="77777777" w:rsidR="008D320D" w:rsidRPr="00437371" w:rsidRDefault="008D320D" w:rsidP="008D320D">
      <w:pPr>
        <w:pStyle w:val="berschrift4"/>
        <w:rPr>
          <w:lang w:val="en-US"/>
        </w:rPr>
      </w:pPr>
      <w:proofErr w:type="spellStart"/>
      <w:r w:rsidRPr="00437371">
        <w:rPr>
          <w:lang w:val="en-US"/>
        </w:rPr>
        <w:t>Monographie</w:t>
      </w:r>
      <w:proofErr w:type="spellEnd"/>
      <w:r w:rsidRPr="00437371">
        <w:rPr>
          <w:lang w:val="en-US"/>
        </w:rPr>
        <w:t>:</w:t>
      </w:r>
    </w:p>
    <w:p w14:paraId="7BA987F9" w14:textId="77777777" w:rsidR="008D320D" w:rsidRDefault="008D320D" w:rsidP="008D320D">
      <w:pPr>
        <w:pStyle w:val="JBDGM-Literatur"/>
      </w:pPr>
      <w:r w:rsidRPr="00437371">
        <w:rPr>
          <w:lang w:val="en-US"/>
        </w:rPr>
        <w:t xml:space="preserve">Teddlie, C.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31D25BE3" w14:textId="77777777" w:rsidR="008D320D" w:rsidRDefault="008D320D" w:rsidP="008D320D">
      <w:pPr>
        <w:pStyle w:val="berschrift4"/>
      </w:pPr>
      <w:r w:rsidRPr="0098658D">
        <w:t>Internetquelle</w:t>
      </w:r>
      <w:r>
        <w:t>:</w:t>
      </w:r>
    </w:p>
    <w:p w14:paraId="6E1BE210" w14:textId="77777777" w:rsidR="008D320D" w:rsidRPr="006A321B" w:rsidRDefault="008D320D" w:rsidP="008D320D">
      <w:pPr>
        <w:pStyle w:val="JBDGM-Literatur"/>
      </w:pPr>
      <w:commentRangeStart w:id="5"/>
      <w:r>
        <w:t>Jahrbuch Musikpsychologie</w:t>
      </w:r>
      <w:r w:rsidRPr="00073E33">
        <w:t xml:space="preserve"> (2019). </w:t>
      </w:r>
      <w:r w:rsidRPr="00B44D23">
        <w:rPr>
          <w:i/>
        </w:rPr>
        <w:t>Hinweise für Autor/innen</w:t>
      </w:r>
      <w:r w:rsidRPr="00073E33">
        <w:t xml:space="preserve">. Verfügbar unter </w:t>
      </w:r>
      <w:hyperlink r:id="rId19" w:history="1">
        <w:r w:rsidRPr="000740DC">
          <w:t>https://jbdgm.psychopen.eu/index.php/JBDGM/Autorenhinweise</w:t>
        </w:r>
      </w:hyperlink>
      <w:r>
        <w:t xml:space="preserve"> (05.10.2019).</w:t>
      </w:r>
      <w:commentRangeEnd w:id="5"/>
      <w:r w:rsidRPr="00EC2A44">
        <w:commentReference w:id="5"/>
      </w:r>
    </w:p>
    <w:p w14:paraId="0A141856" w14:textId="3EBC6E68" w:rsidR="00073E33" w:rsidRPr="006A321B" w:rsidRDefault="00073E33" w:rsidP="00E84D5C">
      <w:pPr>
        <w:pStyle w:val="JBDGM-Text"/>
      </w:pPr>
    </w:p>
    <w:sectPr w:rsidR="00073E33" w:rsidRPr="006A321B" w:rsidSect="00BD250F">
      <w:headerReference w:type="even" r:id="rId20"/>
      <w:headerReference w:type="default" r:id="rId21"/>
      <w:footerReference w:type="even" r:id="rId22"/>
      <w:footerReference w:type="default" r:id="rId23"/>
      <w:headerReference w:type="first" r:id="rId24"/>
      <w:footerReference w:type="first" r:id="rId25"/>
      <w:pgSz w:w="11906" w:h="16838"/>
      <w:pgMar w:top="1321" w:right="1417" w:bottom="1134" w:left="1417" w:header="566" w:footer="8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BDGM" w:date="2018-04-08T20:10:00Z" w:initials="JBDGM">
    <w:p w14:paraId="001D3C08" w14:textId="77777777" w:rsidR="008D320D" w:rsidRDefault="008D320D" w:rsidP="008D320D">
      <w:r>
        <w:annotationRef/>
      </w:r>
      <w:r>
        <w:t>In deutschen Texten KEIN Komma vor der/dem letzten AutorIn!</w:t>
      </w:r>
    </w:p>
  </w:comment>
  <w:comment w:id="1" w:author="JBDGM" w:date="2018-04-08T20:10:00Z" w:initials="JBDGM">
    <w:p w14:paraId="7C94BA3F" w14:textId="77777777" w:rsidR="008D320D" w:rsidRDefault="008D320D" w:rsidP="008D320D">
      <w:r>
        <w:annotationRef/>
      </w:r>
      <w:r>
        <w:t xml:space="preserve">Titel von englischsprachigen Zeitschriftenartikeln werden klein geschrieben. Nur der Anfang eines Titels sowie Eigennamen und Worte nach einem Doppelpunkt oder einem Gedankenstrich sind davon ausgenommen.  </w:t>
      </w:r>
    </w:p>
  </w:comment>
  <w:comment w:id="2" w:author="JBDGM" w:date="2018-04-08T20:11:00Z" w:initials="JBDGM">
    <w:p w14:paraId="70B9FDB1" w14:textId="77777777" w:rsidR="008D320D" w:rsidRDefault="008D320D" w:rsidP="008D320D">
      <w:r>
        <w:annotationRef/>
      </w:r>
      <w:r>
        <w:t>Titel von englischsprachigen Zeitschriften werden kursiv gesetzt und großgeschrieben. Ausgenommen davon sind Präpositionen sowie Konjunktionen.</w:t>
      </w:r>
    </w:p>
  </w:comment>
  <w:comment w:id="3" w:author="JBDGM" w:date="2018-04-08T20:11:00Z" w:initials="JBDGM">
    <w:p w14:paraId="2A4672CD" w14:textId="77777777" w:rsidR="008D320D" w:rsidRDefault="008D320D" w:rsidP="008D320D">
      <w:r>
        <w:annotationRef/>
      </w:r>
      <w:r>
        <w:annotationRef/>
      </w:r>
      <w:r>
        <w:t>Sowohl Jahrgang als auch Heftnummer werden zitiert. Lediglich der Jahrgang wird kursiv gesetzt und nicht die Heftnummer.</w:t>
      </w:r>
    </w:p>
  </w:comment>
  <w:comment w:id="4" w:author="JBDGM" w:date="2018-04-08T20:12:00Z" w:initials="JBDGM">
    <w:p w14:paraId="6BAEF3EB" w14:textId="77777777" w:rsidR="008D320D" w:rsidRDefault="008D320D" w:rsidP="008D320D">
      <w:r>
        <w:annotationRef/>
      </w:r>
      <w:r>
        <w:t>Herausgeber und Seitenzahlen bei Buchkapiteln nicht vergessen. Verwenden Sie dabei die deutschen Abkürzungen, auch bei englischsprachigen Quellen.</w:t>
      </w:r>
    </w:p>
  </w:comment>
  <w:comment w:id="5" w:author="JBDGM" w:date="2018-04-08T20:12:00Z" w:initials="JBDGM">
    <w:p w14:paraId="31D06938" w14:textId="77777777" w:rsidR="008D320D" w:rsidRDefault="008D320D" w:rsidP="008D320D">
      <w:r>
        <w:annotationRef/>
      </w:r>
      <w:r>
        <w:t>Bitte auch bei Internetquellen AutorInnen angeben sowie das Datum der letzten Aktualisierung als Jahreszahl. Nicht vergessen: Datum des letzten Zugriffs einfügen. Bei spezifischen Quellen (Online-Nachrichten-Portalen, Youtube, Facebook etc.) bitte das APA-Manual (7. Aufl.) heranzie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1D3C08" w15:done="0"/>
  <w15:commentEx w15:paraId="7C94BA3F" w15:done="0"/>
  <w15:commentEx w15:paraId="70B9FDB1" w15:done="0"/>
  <w15:commentEx w15:paraId="2A4672CD" w15:done="0"/>
  <w15:commentEx w15:paraId="6BAEF3EB" w15:done="0"/>
  <w15:commentEx w15:paraId="31D069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1D3C08" w16cid:durableId="204C6EB9"/>
  <w16cid:commentId w16cid:paraId="7C94BA3F" w16cid:durableId="1E774AF4"/>
  <w16cid:commentId w16cid:paraId="70B9FDB1" w16cid:durableId="1E774AF5"/>
  <w16cid:commentId w16cid:paraId="2A4672CD" w16cid:durableId="1E774AF6"/>
  <w16cid:commentId w16cid:paraId="6BAEF3EB" w16cid:durableId="1E774AF7"/>
  <w16cid:commentId w16cid:paraId="31D06938"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91D91A" w14:textId="77777777" w:rsidR="002B3189" w:rsidRDefault="002B3189" w:rsidP="001042BC">
      <w:pPr>
        <w:spacing w:after="0" w:line="240" w:lineRule="auto"/>
      </w:pPr>
      <w:r>
        <w:separator/>
      </w:r>
    </w:p>
    <w:p w14:paraId="654281C6" w14:textId="77777777" w:rsidR="002B3189" w:rsidRDefault="002B3189"/>
    <w:p w14:paraId="43798623" w14:textId="77777777" w:rsidR="002B3189" w:rsidRDefault="002B3189"/>
    <w:p w14:paraId="281BB433" w14:textId="77777777" w:rsidR="002B3189" w:rsidRDefault="002B3189"/>
    <w:p w14:paraId="49DCC6F1" w14:textId="77777777" w:rsidR="002B3189" w:rsidRDefault="002B3189"/>
  </w:endnote>
  <w:endnote w:type="continuationSeparator" w:id="0">
    <w:p w14:paraId="78D84AB1" w14:textId="77777777" w:rsidR="002B3189" w:rsidRDefault="002B3189" w:rsidP="001042BC">
      <w:pPr>
        <w:spacing w:after="0" w:line="240" w:lineRule="auto"/>
      </w:pPr>
      <w:r>
        <w:continuationSeparator/>
      </w:r>
    </w:p>
    <w:p w14:paraId="1CB66D3A" w14:textId="77777777" w:rsidR="002B3189" w:rsidRDefault="002B3189"/>
    <w:p w14:paraId="1D89068A" w14:textId="77777777" w:rsidR="002B3189" w:rsidRDefault="002B3189"/>
    <w:p w14:paraId="2CCCA603" w14:textId="77777777" w:rsidR="002B3189" w:rsidRDefault="002B3189"/>
    <w:p w14:paraId="42099EAD" w14:textId="77777777" w:rsidR="002B3189" w:rsidRDefault="002B3189"/>
  </w:endnote>
  <w:endnote w:type="continuationNotice" w:id="1">
    <w:p w14:paraId="0E139647" w14:textId="77777777" w:rsidR="002B3189" w:rsidRDefault="002B3189">
      <w:pPr>
        <w:spacing w:after="0" w:line="240" w:lineRule="auto"/>
      </w:pPr>
    </w:p>
    <w:p w14:paraId="2078DC64" w14:textId="77777777" w:rsidR="002B3189" w:rsidRDefault="002B3189"/>
    <w:p w14:paraId="57AB9D73" w14:textId="77777777" w:rsidR="002B3189" w:rsidRDefault="002B31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3F32B" w14:textId="77777777" w:rsidR="001C311F" w:rsidRDefault="001C311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EC6519" w14:textId="77777777" w:rsidR="002B3189" w:rsidRDefault="002B3189" w:rsidP="001042BC">
      <w:pPr>
        <w:spacing w:after="0" w:line="240" w:lineRule="auto"/>
      </w:pPr>
      <w:r>
        <w:separator/>
      </w:r>
    </w:p>
    <w:p w14:paraId="4CEF14A6" w14:textId="77777777" w:rsidR="002B3189" w:rsidRDefault="002B3189"/>
    <w:p w14:paraId="0AF7F05C" w14:textId="77777777" w:rsidR="002B3189" w:rsidRDefault="002B3189"/>
    <w:p w14:paraId="64CCBAE8" w14:textId="77777777" w:rsidR="002B3189" w:rsidRDefault="002B3189"/>
    <w:p w14:paraId="1D2B4D0C" w14:textId="77777777" w:rsidR="002B3189" w:rsidRDefault="002B3189"/>
  </w:footnote>
  <w:footnote w:type="continuationSeparator" w:id="0">
    <w:p w14:paraId="6790E202" w14:textId="77777777" w:rsidR="002B3189" w:rsidRDefault="002B3189" w:rsidP="001042BC">
      <w:pPr>
        <w:spacing w:after="0" w:line="240" w:lineRule="auto"/>
      </w:pPr>
      <w:r>
        <w:continuationSeparator/>
      </w:r>
    </w:p>
    <w:p w14:paraId="3C3B5279" w14:textId="77777777" w:rsidR="002B3189" w:rsidRDefault="002B3189"/>
    <w:p w14:paraId="4AD7CD70" w14:textId="77777777" w:rsidR="002B3189" w:rsidRDefault="002B3189"/>
    <w:p w14:paraId="53F12797" w14:textId="77777777" w:rsidR="002B3189" w:rsidRDefault="002B3189"/>
    <w:p w14:paraId="6588A6E4" w14:textId="77777777" w:rsidR="002B3189" w:rsidRDefault="002B3189"/>
  </w:footnote>
  <w:footnote w:type="continuationNotice" w:id="1">
    <w:p w14:paraId="6EA7ADE1" w14:textId="77777777" w:rsidR="002B3189" w:rsidRDefault="002B3189">
      <w:pPr>
        <w:spacing w:after="0" w:line="240" w:lineRule="auto"/>
      </w:pPr>
    </w:p>
    <w:p w14:paraId="31C68B52" w14:textId="77777777" w:rsidR="002B3189" w:rsidRDefault="002B3189"/>
    <w:p w14:paraId="28DBA8EC" w14:textId="77777777" w:rsidR="002B3189" w:rsidRDefault="002B31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BCC44" w14:textId="1CD0EC76" w:rsidR="00A3739D" w:rsidRPr="003E7258" w:rsidRDefault="009B3F49" w:rsidP="003E7258">
    <w:pPr>
      <w:pStyle w:val="Kopfzeile"/>
    </w:pPr>
    <w:r w:rsidRPr="003E7258">
      <w:t xml:space="preserve">JBDGM: </w:t>
    </w:r>
    <w:r w:rsidR="002E380F" w:rsidRPr="00EC1630">
      <w:t>Vorlage für die</w:t>
    </w:r>
    <w:r w:rsidR="002E380F">
      <w:t xml:space="preserve"> Textform ‚</w:t>
    </w:r>
    <w:r w:rsidR="009E1DD2">
      <w:t>Spot</w:t>
    </w:r>
    <w:r w:rsidR="00480D89">
      <w:t>‘</w:t>
    </w:r>
    <w:r w:rsidR="002E380F" w:rsidRPr="003E7258">
      <w:t xml:space="preserve"> </w:t>
    </w:r>
    <w:r w:rsidRPr="003E7258">
      <w:t xml:space="preserve">(Version </w:t>
    </w:r>
    <w:r w:rsidR="001C311F">
      <w:t>1</w:t>
    </w:r>
    <w:r w:rsidRPr="003E7258">
      <w:t>/20</w:t>
    </w:r>
    <w:r w:rsidR="00072BBF" w:rsidRPr="003E7258">
      <w:t>2</w:t>
    </w:r>
    <w:r w:rsidR="001C311F">
      <w:t>1</w:t>
    </w:r>
    <w:r w:rsidRPr="003E7258">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291A2" w14:textId="77777777" w:rsidR="001C311F" w:rsidRDefault="001C311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1"/>
  </w:num>
  <w:num w:numId="4">
    <w:abstractNumId w:val="20"/>
  </w:num>
  <w:num w:numId="5">
    <w:abstractNumId w:val="14"/>
  </w:num>
  <w:num w:numId="6">
    <w:abstractNumId w:val="22"/>
  </w:num>
  <w:num w:numId="7">
    <w:abstractNumId w:val="23"/>
  </w:num>
  <w:num w:numId="8">
    <w:abstractNumId w:val="24"/>
  </w:num>
  <w:num w:numId="9">
    <w:abstractNumId w:val="27"/>
  </w:num>
  <w:num w:numId="10">
    <w:abstractNumId w:val="18"/>
  </w:num>
  <w:num w:numId="11">
    <w:abstractNumId w:val="11"/>
  </w:num>
  <w:num w:numId="12">
    <w:abstractNumId w:val="12"/>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3"/>
  </w:num>
  <w:num w:numId="28">
    <w:abstractNumId w:val="16"/>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25FC9"/>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D1160"/>
    <w:rsid w:val="000D4FD2"/>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2790C"/>
    <w:rsid w:val="00130276"/>
    <w:rsid w:val="00130933"/>
    <w:rsid w:val="001313DA"/>
    <w:rsid w:val="0013342B"/>
    <w:rsid w:val="001344BF"/>
    <w:rsid w:val="0013761E"/>
    <w:rsid w:val="001420CD"/>
    <w:rsid w:val="0014748C"/>
    <w:rsid w:val="0015000C"/>
    <w:rsid w:val="00150B50"/>
    <w:rsid w:val="00152861"/>
    <w:rsid w:val="00157E7C"/>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1E36"/>
    <w:rsid w:val="001B41FC"/>
    <w:rsid w:val="001B4F2C"/>
    <w:rsid w:val="001B7E4B"/>
    <w:rsid w:val="001C2176"/>
    <w:rsid w:val="001C311F"/>
    <w:rsid w:val="001D2650"/>
    <w:rsid w:val="001D50B8"/>
    <w:rsid w:val="001D5B91"/>
    <w:rsid w:val="001D61EF"/>
    <w:rsid w:val="001D7ABC"/>
    <w:rsid w:val="001E5E70"/>
    <w:rsid w:val="001E6C6F"/>
    <w:rsid w:val="001F2F44"/>
    <w:rsid w:val="00202FEE"/>
    <w:rsid w:val="00206730"/>
    <w:rsid w:val="0021489B"/>
    <w:rsid w:val="00221239"/>
    <w:rsid w:val="00225458"/>
    <w:rsid w:val="002257D4"/>
    <w:rsid w:val="00231552"/>
    <w:rsid w:val="00233761"/>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508"/>
    <w:rsid w:val="002B3189"/>
    <w:rsid w:val="002B6B91"/>
    <w:rsid w:val="002B7474"/>
    <w:rsid w:val="002C012B"/>
    <w:rsid w:val="002C4862"/>
    <w:rsid w:val="002C52E6"/>
    <w:rsid w:val="002C577A"/>
    <w:rsid w:val="002D2063"/>
    <w:rsid w:val="002D4A0C"/>
    <w:rsid w:val="002E380F"/>
    <w:rsid w:val="002E5F95"/>
    <w:rsid w:val="002E7510"/>
    <w:rsid w:val="002F1CD4"/>
    <w:rsid w:val="002F2E2F"/>
    <w:rsid w:val="00300032"/>
    <w:rsid w:val="0030035D"/>
    <w:rsid w:val="00306AC7"/>
    <w:rsid w:val="00313936"/>
    <w:rsid w:val="00315142"/>
    <w:rsid w:val="00316607"/>
    <w:rsid w:val="00320300"/>
    <w:rsid w:val="00320E06"/>
    <w:rsid w:val="00324E6C"/>
    <w:rsid w:val="0033028B"/>
    <w:rsid w:val="00335884"/>
    <w:rsid w:val="00337A61"/>
    <w:rsid w:val="00342D3A"/>
    <w:rsid w:val="0034302A"/>
    <w:rsid w:val="00343B6D"/>
    <w:rsid w:val="00346315"/>
    <w:rsid w:val="00357038"/>
    <w:rsid w:val="00357D49"/>
    <w:rsid w:val="00364D8B"/>
    <w:rsid w:val="00367A6F"/>
    <w:rsid w:val="003718E8"/>
    <w:rsid w:val="0038425C"/>
    <w:rsid w:val="00387603"/>
    <w:rsid w:val="00391CBE"/>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5B20"/>
    <w:rsid w:val="00405BB1"/>
    <w:rsid w:val="00410B46"/>
    <w:rsid w:val="00411093"/>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0D89"/>
    <w:rsid w:val="004818FE"/>
    <w:rsid w:val="00486BA9"/>
    <w:rsid w:val="004879A5"/>
    <w:rsid w:val="00493B8E"/>
    <w:rsid w:val="00496C93"/>
    <w:rsid w:val="004A0FB8"/>
    <w:rsid w:val="004A13DF"/>
    <w:rsid w:val="004A36F7"/>
    <w:rsid w:val="004B2E7E"/>
    <w:rsid w:val="004B65F4"/>
    <w:rsid w:val="004B66FA"/>
    <w:rsid w:val="004C01D3"/>
    <w:rsid w:val="004C025F"/>
    <w:rsid w:val="004C194A"/>
    <w:rsid w:val="004C4D84"/>
    <w:rsid w:val="004C6E90"/>
    <w:rsid w:val="004D5D0A"/>
    <w:rsid w:val="004D6011"/>
    <w:rsid w:val="004E09CB"/>
    <w:rsid w:val="004E406F"/>
    <w:rsid w:val="004E53D7"/>
    <w:rsid w:val="004E6AC1"/>
    <w:rsid w:val="00505E99"/>
    <w:rsid w:val="00510171"/>
    <w:rsid w:val="00510923"/>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91C38"/>
    <w:rsid w:val="005B0172"/>
    <w:rsid w:val="005B2FFD"/>
    <w:rsid w:val="005C13E8"/>
    <w:rsid w:val="005C3B1C"/>
    <w:rsid w:val="005C75A1"/>
    <w:rsid w:val="005D07E4"/>
    <w:rsid w:val="005D3892"/>
    <w:rsid w:val="005D7C2F"/>
    <w:rsid w:val="005D7F75"/>
    <w:rsid w:val="005E1890"/>
    <w:rsid w:val="005E333D"/>
    <w:rsid w:val="005E6728"/>
    <w:rsid w:val="005F2463"/>
    <w:rsid w:val="005F48E6"/>
    <w:rsid w:val="006003B8"/>
    <w:rsid w:val="00602E22"/>
    <w:rsid w:val="0060340E"/>
    <w:rsid w:val="00604C32"/>
    <w:rsid w:val="0060555F"/>
    <w:rsid w:val="00611B75"/>
    <w:rsid w:val="00620A78"/>
    <w:rsid w:val="006213EB"/>
    <w:rsid w:val="00623F39"/>
    <w:rsid w:val="0062411A"/>
    <w:rsid w:val="006243A6"/>
    <w:rsid w:val="0063303F"/>
    <w:rsid w:val="00645321"/>
    <w:rsid w:val="006454FD"/>
    <w:rsid w:val="0064628F"/>
    <w:rsid w:val="00652783"/>
    <w:rsid w:val="006544FA"/>
    <w:rsid w:val="00654F03"/>
    <w:rsid w:val="006557C9"/>
    <w:rsid w:val="00657AEE"/>
    <w:rsid w:val="00660FB1"/>
    <w:rsid w:val="006617FD"/>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31D5"/>
    <w:rsid w:val="006A321B"/>
    <w:rsid w:val="006A474B"/>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6143"/>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637E"/>
    <w:rsid w:val="007F7297"/>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73F27"/>
    <w:rsid w:val="00886483"/>
    <w:rsid w:val="00890C19"/>
    <w:rsid w:val="00896D31"/>
    <w:rsid w:val="008B0565"/>
    <w:rsid w:val="008B3695"/>
    <w:rsid w:val="008B6C25"/>
    <w:rsid w:val="008B6D7F"/>
    <w:rsid w:val="008C0B00"/>
    <w:rsid w:val="008C1AF9"/>
    <w:rsid w:val="008C4228"/>
    <w:rsid w:val="008C610F"/>
    <w:rsid w:val="008D320D"/>
    <w:rsid w:val="008D4334"/>
    <w:rsid w:val="008E373F"/>
    <w:rsid w:val="008E379E"/>
    <w:rsid w:val="008E60B9"/>
    <w:rsid w:val="008E7A8C"/>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E"/>
    <w:rsid w:val="009C3815"/>
    <w:rsid w:val="009C41C4"/>
    <w:rsid w:val="009C548E"/>
    <w:rsid w:val="009D2964"/>
    <w:rsid w:val="009D71C0"/>
    <w:rsid w:val="009D79EF"/>
    <w:rsid w:val="009E1DD2"/>
    <w:rsid w:val="009E537F"/>
    <w:rsid w:val="009F3E99"/>
    <w:rsid w:val="009F40B3"/>
    <w:rsid w:val="009F4AA2"/>
    <w:rsid w:val="009F5E34"/>
    <w:rsid w:val="00A01363"/>
    <w:rsid w:val="00A04D39"/>
    <w:rsid w:val="00A059DC"/>
    <w:rsid w:val="00A115D5"/>
    <w:rsid w:val="00A1418F"/>
    <w:rsid w:val="00A1649F"/>
    <w:rsid w:val="00A33EB2"/>
    <w:rsid w:val="00A34543"/>
    <w:rsid w:val="00A34ED5"/>
    <w:rsid w:val="00A3739D"/>
    <w:rsid w:val="00A44A0F"/>
    <w:rsid w:val="00A4646C"/>
    <w:rsid w:val="00A4787A"/>
    <w:rsid w:val="00A52883"/>
    <w:rsid w:val="00A57B49"/>
    <w:rsid w:val="00A57EDF"/>
    <w:rsid w:val="00A62FC4"/>
    <w:rsid w:val="00A656BC"/>
    <w:rsid w:val="00A75473"/>
    <w:rsid w:val="00A77286"/>
    <w:rsid w:val="00A80F0E"/>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470D"/>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624E"/>
    <w:rsid w:val="00DC175D"/>
    <w:rsid w:val="00DC37A3"/>
    <w:rsid w:val="00DC4E5E"/>
    <w:rsid w:val="00DD104E"/>
    <w:rsid w:val="00DD69AD"/>
    <w:rsid w:val="00DE09F5"/>
    <w:rsid w:val="00DE1CE1"/>
    <w:rsid w:val="00DE6B78"/>
    <w:rsid w:val="00DF4B7C"/>
    <w:rsid w:val="00DF5CDF"/>
    <w:rsid w:val="00DF691A"/>
    <w:rsid w:val="00DF799B"/>
    <w:rsid w:val="00E05D78"/>
    <w:rsid w:val="00E105A8"/>
    <w:rsid w:val="00E1096B"/>
    <w:rsid w:val="00E11472"/>
    <w:rsid w:val="00E1152F"/>
    <w:rsid w:val="00E15E9D"/>
    <w:rsid w:val="00E27198"/>
    <w:rsid w:val="00E30510"/>
    <w:rsid w:val="00E35529"/>
    <w:rsid w:val="00E43039"/>
    <w:rsid w:val="00E45A9B"/>
    <w:rsid w:val="00E47A96"/>
    <w:rsid w:val="00E503EA"/>
    <w:rsid w:val="00E60126"/>
    <w:rsid w:val="00E60E99"/>
    <w:rsid w:val="00E615DF"/>
    <w:rsid w:val="00E7408B"/>
    <w:rsid w:val="00E75C5E"/>
    <w:rsid w:val="00E773E5"/>
    <w:rsid w:val="00E808CB"/>
    <w:rsid w:val="00E84D5C"/>
    <w:rsid w:val="00E85D1A"/>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65D6"/>
    <w:rsid w:val="00FC3F1C"/>
    <w:rsid w:val="00FC5384"/>
    <w:rsid w:val="00FD2C6A"/>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CE470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header" Target="header3.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3CA8E-8B85-EA4E-AFBF-D0E9910F4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10</Words>
  <Characters>16447</Characters>
  <Application>Microsoft Office Word</Application>
  <DocSecurity>0</DocSecurity>
  <Lines>137</Lines>
  <Paragraphs>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9019</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8</cp:revision>
  <dcterms:created xsi:type="dcterms:W3CDTF">2020-02-14T13:00:00Z</dcterms:created>
  <dcterms:modified xsi:type="dcterms:W3CDTF">2021-01-05T22:23:00Z</dcterms:modified>
</cp:coreProperties>
</file>